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8BEA7" w14:textId="77777777" w:rsidR="00C809F5" w:rsidRDefault="00AC1BE4" w:rsidP="00C809F5">
      <w:pPr>
        <w:pStyle w:val="2"/>
      </w:pPr>
      <w:bookmarkStart w:id="0" w:name="non-player-characters"/>
      <w:r>
        <w:rPr>
          <w:lang w:val="ru-RU"/>
        </w:rPr>
        <w:t>Неигровые Персонажи</w:t>
      </w:r>
      <w:bookmarkEnd w:id="0"/>
    </w:p>
    <w:p w14:paraId="5666BEF2" w14:textId="77777777" w:rsidR="00C809F5" w:rsidRDefault="00AC1BE4" w:rsidP="00C809F5">
      <w:r>
        <w:pict w14:anchorId="117980DD">
          <v:rect id="_x0000_i1028" style="width:0;height:1.5pt" o:hralign="center" o:hrstd="t" o:hr="t"/>
        </w:pict>
      </w:r>
    </w:p>
    <w:p w14:paraId="3EB81F2F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lang w:val="ru-RU"/>
        </w:rPr>
        <w:t xml:space="preserve">Это приложение содержит статистики для различных гуманоидных неигровых персонажей (НИП), с которыми авантюристы могут столкнуться во время кампании, включая скромных простолюдинов и могущественных архимагов. Эти статблоки могут </w:t>
      </w:r>
      <w:r>
        <w:rPr>
          <w:lang w:val="ru-RU"/>
        </w:rPr>
        <w:t>использоваться для представления как человеческих, так и нечеловеческих НИП.</w:t>
      </w:r>
    </w:p>
    <w:p w14:paraId="38911CAD" w14:textId="77777777" w:rsidR="00C809F5" w:rsidRPr="002C0871" w:rsidRDefault="00AC1BE4" w:rsidP="00C809F5">
      <w:pPr>
        <w:pStyle w:val="3"/>
        <w:rPr>
          <w:lang w:val="ru-RU"/>
        </w:rPr>
      </w:pPr>
      <w:bookmarkStart w:id="1" w:name="customizing-npcs"/>
      <w:r>
        <w:rPr>
          <w:lang w:val="ru-RU"/>
        </w:rPr>
        <w:t>Настройка НИП</w:t>
      </w:r>
      <w:bookmarkEnd w:id="1"/>
    </w:p>
    <w:p w14:paraId="3205E114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lang w:val="ru-RU"/>
        </w:rPr>
        <w:t>В этом приложении есть много простых способов настроить НИП для вашей домашней кампании.</w:t>
      </w:r>
    </w:p>
    <w:p w14:paraId="26989A0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Расовые Особенности.</w:t>
      </w:r>
      <w:r>
        <w:rPr>
          <w:lang w:val="ru-RU"/>
        </w:rPr>
        <w:t xml:space="preserve"> Вы можете добавить расовые способности для НИП. Наприме</w:t>
      </w:r>
      <w:r>
        <w:rPr>
          <w:lang w:val="ru-RU"/>
        </w:rPr>
        <w:t xml:space="preserve">р, друид-халфлинг может иметь скорость 25 футов и особенность Везучий. Добавление расовых особенностей к НИП не изменяет его уровень опасности. Для получения дополнительной информации о расовых чертах см. </w:t>
      </w:r>
      <w:r>
        <w:rPr>
          <w:i/>
          <w:lang w:val="ru-RU"/>
        </w:rPr>
        <w:t>Книга игрока.</w:t>
      </w:r>
    </w:p>
    <w:p w14:paraId="4758D4C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Замена</w:t>
      </w:r>
      <w:r>
        <w:rPr>
          <w:b/>
          <w:i/>
          <w:lang w:val="ru-RU"/>
        </w:rPr>
        <w:br/>
      </w:r>
      <w:proofErr w:type="gramStart"/>
      <w:r>
        <w:rPr>
          <w:b/>
          <w:i/>
          <w:lang w:val="ru-RU"/>
        </w:rPr>
        <w:t>заклинаний</w:t>
      </w:r>
      <w:r>
        <w:rPr>
          <w:lang w:val="ru-RU"/>
        </w:rPr>
        <w:t xml:space="preserve">  Один</w:t>
      </w:r>
      <w:proofErr w:type="gramEnd"/>
      <w:r>
        <w:rPr>
          <w:lang w:val="ru-RU"/>
        </w:rPr>
        <w:t xml:space="preserve"> из путей наст</w:t>
      </w:r>
      <w:r>
        <w:rPr>
          <w:lang w:val="ru-RU"/>
        </w:rPr>
        <w:t>ройки НИП заклинателя  это замена одного или нескольких его заклинаний. Вы</w:t>
      </w:r>
      <w:r>
        <w:rPr>
          <w:lang w:val="ru-RU"/>
        </w:rPr>
        <w:br/>
        <w:t>можете заменить любое заклинание на любое другое заклинание такого же уровня из</w:t>
      </w:r>
      <w:r>
        <w:rPr>
          <w:lang w:val="ru-RU"/>
        </w:rPr>
        <w:br/>
        <w:t>того же списка заклинаний НИП.  Замена заклинаний таким образом не изменяет уровень опасности НИП.</w:t>
      </w:r>
    </w:p>
    <w:p w14:paraId="35E6D96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За</w:t>
      </w:r>
      <w:r>
        <w:rPr>
          <w:b/>
          <w:i/>
          <w:lang w:val="ru-RU"/>
        </w:rPr>
        <w:t>мена</w:t>
      </w:r>
      <w:r>
        <w:rPr>
          <w:b/>
          <w:i/>
          <w:lang w:val="ru-RU"/>
        </w:rPr>
        <w:br/>
      </w:r>
      <w:proofErr w:type="gramStart"/>
      <w:r>
        <w:rPr>
          <w:b/>
          <w:i/>
          <w:lang w:val="ru-RU"/>
        </w:rPr>
        <w:t>доспехов  и</w:t>
      </w:r>
      <w:proofErr w:type="gramEnd"/>
      <w:r>
        <w:rPr>
          <w:b/>
          <w:i/>
          <w:lang w:val="ru-RU"/>
        </w:rPr>
        <w:t xml:space="preserve"> оружия.</w:t>
      </w:r>
      <w:r>
        <w:rPr>
          <w:lang w:val="ru-RU"/>
        </w:rPr>
        <w:t xml:space="preserve"> Вы можете улучшить или ухудшить доспех НИП, или добавить или изменить оружие. Изменения Уровня Защиты и урона могут изменить уровень опасности НИП.</w:t>
      </w:r>
    </w:p>
    <w:p w14:paraId="742E8CA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Волшебные предметы</w:t>
      </w:r>
      <w:r>
        <w:rPr>
          <w:lang w:val="ru-RU"/>
        </w:rPr>
        <w:t>. Чем влиятельнее НИП, тем более вероятно, что у</w:t>
      </w:r>
      <w:r>
        <w:rPr>
          <w:lang w:val="ru-RU"/>
        </w:rPr>
        <w:br/>
        <w:t>него среди снаря</w:t>
      </w:r>
      <w:r>
        <w:rPr>
          <w:lang w:val="ru-RU"/>
        </w:rPr>
        <w:t>жения есть один и или даже несколько волшебных предметов. Например, у архимага может быть волшебная палочка или посох, а также несколько зелий или свитков.  Если у</w:t>
      </w:r>
      <w:r>
        <w:rPr>
          <w:lang w:val="ru-RU"/>
        </w:rPr>
        <w:br/>
        <w:t>НИП будет могущественный волшебный предмет, причиняющий урон, это может изменить его показат</w:t>
      </w:r>
      <w:r>
        <w:rPr>
          <w:lang w:val="ru-RU"/>
        </w:rPr>
        <w:t>ель опасности.</w:t>
      </w:r>
      <w:r>
        <w:rPr>
          <w:lang w:val="ru-RU"/>
        </w:rPr>
        <w:br/>
      </w:r>
    </w:p>
    <w:p w14:paraId="38D776EE" w14:textId="77777777" w:rsidR="00C809F5" w:rsidRPr="002C0871" w:rsidRDefault="00AC1BE4" w:rsidP="00C809F5">
      <w:pPr>
        <w:pStyle w:val="3"/>
        <w:rPr>
          <w:lang w:val="ru-RU"/>
        </w:rPr>
      </w:pPr>
      <w:bookmarkStart w:id="2" w:name="acolyte-1"/>
      <w:r>
        <w:rPr>
          <w:lang w:val="ru-RU"/>
        </w:rPr>
        <w:t>Послушник</w:t>
      </w:r>
      <w:bookmarkEnd w:id="2"/>
    </w:p>
    <w:p w14:paraId="3CFA5736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AF088C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 xml:space="preserve">хитов </w:t>
      </w:r>
      <w:r>
        <w:rPr>
          <w:lang w:val="ru-RU"/>
        </w:rPr>
        <w:t xml:space="preserve">9 (2к8) </w:t>
      </w: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2B306192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C5C8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5F12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71E7D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73E0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36B2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3BF5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4CFB5438" w14:textId="77777777" w:rsidTr="004D270A">
        <w:tc>
          <w:tcPr>
            <w:tcW w:w="0" w:type="auto"/>
          </w:tcPr>
          <w:p w14:paraId="7A1BE64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B5DC2C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707154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5C91B3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F25EAB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CAA513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60DAD7FC" w14:textId="77777777" w:rsidR="00C809F5" w:rsidRDefault="00AC1BE4" w:rsidP="00C809F5">
      <w:pPr>
        <w:pStyle w:val="a0"/>
      </w:pPr>
      <w:r>
        <w:rPr>
          <w:b/>
          <w:lang w:val="ru-RU"/>
        </w:rPr>
        <w:lastRenderedPageBreak/>
        <w:t>Навыки</w:t>
      </w:r>
      <w:r>
        <w:rPr>
          <w:lang w:val="ru-RU"/>
        </w:rPr>
        <w:t xml:space="preserve"> Медицина +4, Религия +2</w:t>
      </w:r>
    </w:p>
    <w:p w14:paraId="469CD11D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090F14F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22A3E98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4 (50 Опыта)</w:t>
      </w:r>
    </w:p>
    <w:p w14:paraId="0542907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Послушник-заклинатель 1-го уровня. Его заклинательная характеристика-мудрость (УС заклинаний 12, +4 к попаданию маг</w:t>
      </w:r>
      <w:r>
        <w:rPr>
          <w:lang w:val="ru-RU"/>
        </w:rPr>
        <w:t>ическими атаками). Послушник подготовил следующие заклинания клерика:</w:t>
      </w:r>
    </w:p>
    <w:p w14:paraId="65AC4C4A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по желанию):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тауматургия</w:t>
      </w:r>
    </w:p>
    <w:p w14:paraId="1DF79BC9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1-й Уровень (3 ячейки): </w:t>
      </w:r>
      <w:r>
        <w:rPr>
          <w:i/>
          <w:lang w:val="ru-RU"/>
        </w:rPr>
        <w:t>благословение</w:t>
      </w:r>
      <w:r>
        <w:rPr>
          <w:lang w:val="ru-RU"/>
        </w:rPr>
        <w:t xml:space="preserve">, </w:t>
      </w:r>
      <w:r>
        <w:rPr>
          <w:i/>
          <w:lang w:val="ru-RU"/>
        </w:rPr>
        <w:t>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святилище</w:t>
      </w:r>
    </w:p>
    <w:p w14:paraId="3F202CE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066C32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14:paraId="11597BF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ослушник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младший представитель духовенства, обычно, помогающий священникам.  Он выполняет в храме множество дел и получает от божества незначительные магические с</w:t>
      </w:r>
      <w:r>
        <w:rPr>
          <w:lang w:val="ru-RU"/>
        </w:rPr>
        <w:t>пособности.</w:t>
      </w:r>
    </w:p>
    <w:p w14:paraId="30F5B9E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Архимаг</w:t>
      </w:r>
    </w:p>
    <w:p w14:paraId="5DE9A078" w14:textId="77777777" w:rsidR="00C809F5" w:rsidRPr="002C0871" w:rsidRDefault="00AC1BE4" w:rsidP="00C809F5">
      <w:pPr>
        <w:pStyle w:val="a0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6BDF55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14:paraId="207A9521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99 (18к8 + 18)</w:t>
      </w:r>
    </w:p>
    <w:p w14:paraId="19B7CA23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54C24766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D26E9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87FF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816DD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06FE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B2E39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1E16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3D39EB65" w14:textId="77777777" w:rsidTr="004D270A">
        <w:tc>
          <w:tcPr>
            <w:tcW w:w="0" w:type="auto"/>
          </w:tcPr>
          <w:p w14:paraId="3C39F96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722E7F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312919D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10D1084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20 (+5)</w:t>
            </w:r>
          </w:p>
        </w:tc>
        <w:tc>
          <w:tcPr>
            <w:tcW w:w="0" w:type="auto"/>
          </w:tcPr>
          <w:p w14:paraId="3E38387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0DDB9D9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72086259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ИНТ +9, МУД+6</w:t>
      </w:r>
    </w:p>
    <w:p w14:paraId="46B1D64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13, История +13</w:t>
      </w:r>
    </w:p>
    <w:p w14:paraId="2F7776C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Сопротивление урону</w:t>
      </w:r>
      <w:r>
        <w:rPr>
          <w:lang w:val="ru-RU"/>
        </w:rPr>
        <w:t xml:space="preserve"> урон от заклинаний; дробящий, колющий и рубящий урон от немагических </w:t>
      </w:r>
      <w:proofErr w:type="gramStart"/>
      <w:r>
        <w:rPr>
          <w:lang w:val="ru-RU"/>
        </w:rPr>
        <w:t>атак(</w:t>
      </w:r>
      <w:proofErr w:type="gramEnd"/>
      <w:r>
        <w:rPr>
          <w:lang w:val="ru-RU"/>
        </w:rPr>
        <w:t xml:space="preserve">от </w:t>
      </w:r>
      <w:r>
        <w:rPr>
          <w:i/>
          <w:lang w:val="ru-RU"/>
        </w:rPr>
        <w:t>каменной кожи</w:t>
      </w:r>
      <w:r>
        <w:rPr>
          <w:lang w:val="ru-RU"/>
        </w:rPr>
        <w:t>)</w:t>
      </w:r>
    </w:p>
    <w:p w14:paraId="1514A79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546DB93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шесть языков</w:t>
      </w:r>
    </w:p>
    <w:p w14:paraId="1066AA9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2 (8400 XP)</w:t>
      </w:r>
    </w:p>
    <w:p w14:paraId="4DAB9DF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Сопротивление магии</w:t>
      </w:r>
      <w:r>
        <w:rPr>
          <w:lang w:val="ru-RU"/>
        </w:rPr>
        <w:t xml:space="preserve">. </w:t>
      </w:r>
      <w:r>
        <w:rPr>
          <w:lang w:val="ru-RU"/>
        </w:rPr>
        <w:t>Архимаг</w:t>
      </w:r>
      <w:r>
        <w:rPr>
          <w:lang w:val="ru-RU"/>
        </w:rPr>
        <w:br/>
        <w:t>совершает с преимуществом спасброски от заклинаний и прочих магических</w:t>
      </w:r>
      <w:r>
        <w:rPr>
          <w:lang w:val="ru-RU"/>
        </w:rPr>
        <w:br/>
        <w:t>эффектов.</w:t>
      </w:r>
    </w:p>
    <w:p w14:paraId="4BD7627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Архимаг-заклинатель 18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7, +9 к попаданию магическими атаками). Архим</w:t>
      </w:r>
      <w:r>
        <w:rPr>
          <w:lang w:val="ru-RU"/>
        </w:rPr>
        <w:t xml:space="preserve">аг может использовать </w:t>
      </w:r>
      <w:r>
        <w:rPr>
          <w:i/>
          <w:lang w:val="ru-RU"/>
        </w:rPr>
        <w:t xml:space="preserve">маскировку </w:t>
      </w:r>
      <w:r>
        <w:rPr>
          <w:lang w:val="ru-RU"/>
        </w:rPr>
        <w:t xml:space="preserve">и </w:t>
      </w:r>
      <w:r>
        <w:rPr>
          <w:i/>
          <w:lang w:val="ru-RU"/>
        </w:rPr>
        <w:t xml:space="preserve">невидимость </w:t>
      </w:r>
      <w:r>
        <w:rPr>
          <w:lang w:val="ru-RU"/>
        </w:rPr>
        <w:t>по своему желанию и имеет следующие заклинания волшебника:</w:t>
      </w:r>
    </w:p>
    <w:p w14:paraId="20E984B7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Заговоры 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>,</w:t>
      </w:r>
      <w:r>
        <w:rPr>
          <w:i/>
          <w:lang w:val="ru-RU"/>
        </w:rPr>
        <w:t xml:space="preserve"> огн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lang w:val="ru-RU"/>
        </w:rPr>
        <w:t>,</w:t>
      </w:r>
      <w:r>
        <w:rPr>
          <w:i/>
          <w:lang w:val="ru-RU"/>
        </w:rPr>
        <w:t xml:space="preserve"> электрошок</w:t>
      </w:r>
      <w:r>
        <w:rPr>
          <w:i/>
          <w:lang w:val="ru-RU"/>
        </w:rPr>
        <w:br/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*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опознание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обнаружение мыслей</w:t>
      </w:r>
      <w:r>
        <w:rPr>
          <w:lang w:val="ru-RU"/>
        </w:rPr>
        <w:t xml:space="preserve">, </w:t>
      </w:r>
      <w:r>
        <w:rPr>
          <w:i/>
          <w:lang w:val="ru-RU"/>
        </w:rPr>
        <w:t>отражения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i/>
          <w:lang w:val="ru-RU"/>
        </w:rPr>
        <w:br/>
      </w:r>
      <w:r>
        <w:rPr>
          <w:lang w:val="ru-RU"/>
        </w:rPr>
        <w:t xml:space="preserve">3 уровень (3 ячейки): </w:t>
      </w:r>
      <w:r>
        <w:rPr>
          <w:i/>
          <w:lang w:val="ru-RU"/>
        </w:rPr>
        <w:t>контрзаклинание</w:t>
      </w:r>
      <w:r>
        <w:rPr>
          <w:lang w:val="ru-RU"/>
        </w:rPr>
        <w:t>,</w:t>
      </w:r>
      <w:r>
        <w:rPr>
          <w:i/>
          <w:lang w:val="ru-RU"/>
        </w:rPr>
        <w:t xml:space="preserve"> молния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i/>
          <w:lang w:val="ru-RU"/>
        </w:rPr>
        <w:br/>
      </w:r>
      <w:r>
        <w:rPr>
          <w:lang w:val="ru-RU"/>
        </w:rPr>
        <w:t>4 уровень (3 ячейки):</w:t>
      </w:r>
      <w:r>
        <w:rPr>
          <w:i/>
          <w:lang w:val="ru-RU"/>
        </w:rPr>
        <w:t xml:space="preserve"> Изгнание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щит</w:t>
      </w:r>
      <w:r>
        <w:rPr>
          <w:lang w:val="ru-RU"/>
        </w:rPr>
        <w:t xml:space="preserve">, </w:t>
      </w:r>
      <w:r>
        <w:rPr>
          <w:i/>
          <w:lang w:val="ru-RU"/>
        </w:rPr>
        <w:t>каменная кожа*</w:t>
      </w:r>
      <w:r>
        <w:rPr>
          <w:i/>
          <w:lang w:val="ru-RU"/>
        </w:rPr>
        <w:br/>
      </w:r>
      <w:r>
        <w:rPr>
          <w:lang w:val="ru-RU"/>
        </w:rPr>
        <w:t xml:space="preserve">5 уровень (3 ячейки): </w:t>
      </w:r>
      <w:r>
        <w:rPr>
          <w:i/>
          <w:lang w:val="ru-RU"/>
        </w:rPr>
        <w:t>конус хол</w:t>
      </w:r>
      <w:r>
        <w:rPr>
          <w:i/>
          <w:lang w:val="ru-RU"/>
        </w:rPr>
        <w:t>ода,</w:t>
      </w:r>
      <w:r>
        <w:rPr>
          <w:lang w:val="ru-RU"/>
        </w:rPr>
        <w:t xml:space="preserve"> </w:t>
      </w:r>
      <w:r>
        <w:rPr>
          <w:i/>
          <w:lang w:val="ru-RU"/>
        </w:rPr>
        <w:t>наблюдение</w:t>
      </w:r>
      <w:r>
        <w:rPr>
          <w:lang w:val="ru-RU"/>
        </w:rPr>
        <w:t xml:space="preserve">, </w:t>
      </w:r>
      <w:r>
        <w:rPr>
          <w:i/>
          <w:lang w:val="ru-RU"/>
        </w:rPr>
        <w:t>силовая стена</w:t>
      </w:r>
      <w:r>
        <w:rPr>
          <w:i/>
          <w:lang w:val="ru-RU"/>
        </w:rPr>
        <w:br/>
      </w:r>
      <w:r>
        <w:rPr>
          <w:lang w:val="ru-RU"/>
        </w:rPr>
        <w:t>6 уровень. (1 ячейка):</w:t>
      </w:r>
      <w:r>
        <w:rPr>
          <w:i/>
          <w:lang w:val="ru-RU"/>
        </w:rPr>
        <w:t xml:space="preserve"> сфера неуязвимости</w:t>
      </w:r>
      <w:r>
        <w:rPr>
          <w:i/>
          <w:lang w:val="ru-RU"/>
        </w:rPr>
        <w:br/>
      </w:r>
      <w:r>
        <w:rPr>
          <w:lang w:val="ru-RU"/>
        </w:rPr>
        <w:t xml:space="preserve">7 уровень (1 ячейка): </w:t>
      </w:r>
      <w:r>
        <w:rPr>
          <w:i/>
          <w:lang w:val="ru-RU"/>
        </w:rPr>
        <w:t>телепортация</w:t>
      </w:r>
      <w:r>
        <w:rPr>
          <w:i/>
          <w:lang w:val="ru-RU"/>
        </w:rPr>
        <w:br/>
      </w:r>
      <w:r>
        <w:rPr>
          <w:lang w:val="ru-RU"/>
        </w:rPr>
        <w:t>8 уровень (1 ячейка):</w:t>
      </w:r>
      <w:r>
        <w:rPr>
          <w:i/>
          <w:lang w:val="ru-RU"/>
        </w:rPr>
        <w:t xml:space="preserve"> сокрытие разума*</w:t>
      </w:r>
      <w:r>
        <w:rPr>
          <w:i/>
          <w:lang w:val="ru-RU"/>
        </w:rPr>
        <w:br/>
      </w:r>
      <w:r>
        <w:rPr>
          <w:lang w:val="ru-RU"/>
        </w:rPr>
        <w:t>9 уровень (1 ячейка):</w:t>
      </w:r>
      <w:r>
        <w:rPr>
          <w:i/>
          <w:lang w:val="ru-RU"/>
        </w:rPr>
        <w:t xml:space="preserve"> остановка времени</w:t>
      </w:r>
    </w:p>
    <w:p w14:paraId="39952245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*У архимага эти заклинания уже наложены перед сражением.</w:t>
      </w:r>
    </w:p>
    <w:p w14:paraId="295076F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0EF11A5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</w:t>
      </w:r>
      <w:r>
        <w:rPr>
          <w:b/>
          <w:i/>
          <w:lang w:val="ru-RU"/>
        </w:rPr>
        <w:t>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6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14:paraId="528CDE1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Архимаги </w:t>
      </w:r>
      <w:r>
        <w:rPr>
          <w:lang w:val="ru-RU"/>
        </w:rPr>
        <w:t>это сильные (и обычно весьма старые) заклинатели, преданные изучению магических</w:t>
      </w:r>
      <w:r>
        <w:rPr>
          <w:lang w:val="ru-RU"/>
        </w:rPr>
        <w:br/>
        <w:t>искусств.</w:t>
      </w:r>
      <w:r>
        <w:rPr>
          <w:lang w:val="ru-RU"/>
        </w:rPr>
        <w:t xml:space="preserve">  Добрые помогают королям и королевам, а злые сами являются тиранами или же стремятся стать личами.  Те, кто не добрые и не злые, уединяются в башнях, где и практикуют магию, не отвлекаясь на посторонние дела.</w:t>
      </w:r>
    </w:p>
    <w:p w14:paraId="0131DC33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Обычно рядом с архимагом находится один или не</w:t>
      </w:r>
      <w:r>
        <w:rPr>
          <w:lang w:val="ru-RU"/>
        </w:rPr>
        <w:t>сколько подмастерий, а жилище заполнено многочисленными магическими защитами и стражниками, отбивающими охоту вмешиваться в дела хозяина.</w:t>
      </w:r>
    </w:p>
    <w:p w14:paraId="70D945F3" w14:textId="77777777" w:rsidR="00C809F5" w:rsidRPr="002C0871" w:rsidRDefault="00AC1BE4" w:rsidP="00C809F5">
      <w:pPr>
        <w:pStyle w:val="3"/>
        <w:rPr>
          <w:lang w:val="ru-RU"/>
        </w:rPr>
      </w:pPr>
      <w:bookmarkStart w:id="3" w:name="assassin"/>
      <w:r>
        <w:rPr>
          <w:lang w:val="ru-RU"/>
        </w:rPr>
        <w:t>Убийца</w:t>
      </w:r>
      <w:bookmarkEnd w:id="3"/>
    </w:p>
    <w:p w14:paraId="5A5D68AC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4C857B5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ая</w:t>
      </w:r>
      <w:r>
        <w:rPr>
          <w:lang w:val="ru-RU"/>
        </w:rPr>
        <w:br/>
        <w:t>кожа)</w:t>
      </w:r>
    </w:p>
    <w:p w14:paraId="37DA28F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 xml:space="preserve">78 </w:t>
      </w:r>
      <w:r>
        <w:rPr>
          <w:lang w:val="ru-RU"/>
        </w:rPr>
        <w:t>(12к8 + 24)</w:t>
      </w:r>
    </w:p>
    <w:p w14:paraId="4762CD45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7862B7B7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69B0B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AD8F2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5AE01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34F9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0EBC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1493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456E894E" w14:textId="77777777" w:rsidTr="004D270A">
        <w:tc>
          <w:tcPr>
            <w:tcW w:w="0" w:type="auto"/>
          </w:tcPr>
          <w:p w14:paraId="7E2EE78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lastRenderedPageBreak/>
              <w:t>11 (+0)</w:t>
            </w:r>
          </w:p>
        </w:tc>
        <w:tc>
          <w:tcPr>
            <w:tcW w:w="0" w:type="auto"/>
          </w:tcPr>
          <w:p w14:paraId="6875369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73BBB47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0306236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1D87E8E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1FF97C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3C965147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ЛОВ +6, ИНТ +4</w:t>
      </w:r>
    </w:p>
    <w:p w14:paraId="6DB8D66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Акробатика +6, Обманом +3, Восприятие +3, Скрытность +9</w:t>
      </w:r>
    </w:p>
    <w:p w14:paraId="6705FD7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опротивление урону </w:t>
      </w:r>
      <w:r>
        <w:rPr>
          <w:lang w:val="ru-RU"/>
        </w:rPr>
        <w:t>яд</w:t>
      </w:r>
    </w:p>
    <w:p w14:paraId="6BD8B19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14:paraId="7321CA0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воровской косяк плюс любые два языка</w:t>
      </w:r>
    </w:p>
    <w:p w14:paraId="724FE57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8 (3900 Опыта)</w:t>
      </w:r>
    </w:p>
    <w:p w14:paraId="7E23540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Убийство.</w:t>
      </w:r>
      <w:r>
        <w:rPr>
          <w:lang w:val="ru-RU"/>
        </w:rPr>
        <w:t xml:space="preserve"> Во время своего первого хода убийца имеет преимущество на броски атаки против любого существа, которое еще не действовало. Любой удар, который убийца наносит против захваченного </w:t>
      </w:r>
      <w:r>
        <w:rPr>
          <w:lang w:val="ru-RU"/>
        </w:rPr>
        <w:t>врасплох существа, является критическим ударом.</w:t>
      </w:r>
    </w:p>
    <w:p w14:paraId="2C5C9C1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Уклонение</w:t>
      </w:r>
      <w:r>
        <w:rPr>
          <w:lang w:val="ru-RU"/>
        </w:rPr>
        <w:t xml:space="preserve">. Если </w:t>
      </w:r>
      <w:r>
        <w:rPr>
          <w:lang w:val="ru-RU"/>
        </w:rPr>
        <w:br/>
        <w:t>убийца подвергается действию эффекта, позволяющего совершить спасбросок Ловкости,</w:t>
      </w:r>
      <w:r>
        <w:rPr>
          <w:lang w:val="ru-RU"/>
        </w:rPr>
        <w:br/>
        <w:t>чтобы получить только половину урона, наёмный убийца вместо этого не получает урон,</w:t>
      </w:r>
      <w:r>
        <w:rPr>
          <w:lang w:val="ru-RU"/>
        </w:rPr>
        <w:br/>
        <w:t>если преуспеет в спасброс</w:t>
      </w:r>
      <w:r>
        <w:rPr>
          <w:lang w:val="ru-RU"/>
        </w:rPr>
        <w:t>ке, и получит лишь половину урона, если провалит</w:t>
      </w:r>
      <w:r>
        <w:rPr>
          <w:lang w:val="ru-RU"/>
        </w:rPr>
        <w:br/>
        <w:t>спасбросок.</w:t>
      </w:r>
    </w:p>
    <w:p w14:paraId="77DCF3B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крытая</w:t>
      </w:r>
      <w:r>
        <w:rPr>
          <w:b/>
          <w:i/>
          <w:lang w:val="ru-RU"/>
        </w:rPr>
        <w:br/>
        <w:t xml:space="preserve">атака </w:t>
      </w:r>
      <w:r>
        <w:rPr>
          <w:lang w:val="ru-RU"/>
        </w:rPr>
        <w:t xml:space="preserve"> убийца причиняет дополнительный урон 14 (4к6), если попадает по цели атакой оружием, совершённой с преимуществом к броску атаки, или же если цель находится в пределах 5 футов от со</w:t>
      </w:r>
      <w:r>
        <w:rPr>
          <w:lang w:val="ru-RU"/>
        </w:rPr>
        <w:t>юзника который не является недееспособным наёмного убийцы, и наёмный убийца совершал бросок атаки без помехи.</w:t>
      </w:r>
      <w:r>
        <w:rPr>
          <w:lang w:val="ru-RU"/>
        </w:rPr>
        <w:br/>
      </w:r>
    </w:p>
    <w:p w14:paraId="727DEF9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45D84D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Убийца совершает две атаки коротким мечом.</w:t>
      </w:r>
    </w:p>
    <w:p w14:paraId="72BE183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6 к попаданию, досягаемость 5 футов.,</w:t>
      </w:r>
      <w:r>
        <w:rPr>
          <w:lang w:val="ru-RU"/>
        </w:rPr>
        <w:t xml:space="preserve">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 урона, и цель должна сделать </w:t>
      </w:r>
      <w:proofErr w:type="gramStart"/>
      <w:r>
        <w:rPr>
          <w:lang w:val="ru-RU"/>
        </w:rPr>
        <w:t>спасбросок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14:paraId="01B4470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6 к попад</w:t>
      </w:r>
      <w:r>
        <w:rPr>
          <w:lang w:val="ru-RU"/>
        </w:rPr>
        <w:t xml:space="preserve">анию, дистанция 80/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колющего урона, и цель должна сделать </w:t>
      </w:r>
      <w:proofErr w:type="gramStart"/>
      <w:r>
        <w:rPr>
          <w:lang w:val="ru-RU"/>
        </w:rPr>
        <w:t>спасбросок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14:paraId="7C15CF5A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Умеющие использовать яды</w:t>
      </w:r>
      <w:r>
        <w:rPr>
          <w:lang w:val="ru-RU"/>
        </w:rPr>
        <w:t xml:space="preserve"> </w:t>
      </w:r>
      <w:r>
        <w:rPr>
          <w:b/>
          <w:lang w:val="ru-RU"/>
        </w:rPr>
        <w:t>наёмные убийцы</w:t>
      </w:r>
      <w:r>
        <w:rPr>
          <w:lang w:val="ru-RU"/>
        </w:rPr>
        <w:t xml:space="preserve"> безжалостно работают на дворянство, глав гильдий, правителей, а впрочем, всех, кто может оплатить их услуги.</w:t>
      </w:r>
      <w:r>
        <w:rPr>
          <w:lang w:val="ru-RU"/>
        </w:rPr>
        <w:br/>
      </w:r>
    </w:p>
    <w:p w14:paraId="6BC09A8B" w14:textId="77777777" w:rsidR="00C809F5" w:rsidRPr="002C0871" w:rsidRDefault="00AC1BE4" w:rsidP="00C809F5">
      <w:pPr>
        <w:pStyle w:val="3"/>
        <w:rPr>
          <w:lang w:val="ru-RU"/>
        </w:rPr>
      </w:pPr>
      <w:bookmarkStart w:id="4" w:name="bandit"/>
      <w:r>
        <w:rPr>
          <w:lang w:val="ru-RU"/>
        </w:rPr>
        <w:lastRenderedPageBreak/>
        <w:t>Разбойник</w:t>
      </w:r>
      <w:bookmarkEnd w:id="4"/>
    </w:p>
    <w:p w14:paraId="56F5B829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14:paraId="2BA6EBD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14:paraId="3DB3578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 xml:space="preserve">11 (2к8 + </w:t>
      </w:r>
      <w:r>
        <w:rPr>
          <w:lang w:val="ru-RU"/>
        </w:rPr>
        <w:t>2)</w:t>
      </w:r>
    </w:p>
    <w:p w14:paraId="243097A7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37EBC3C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6A67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C803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084B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14C0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EB50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3E3E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0EF03547" w14:textId="77777777" w:rsidTr="004D270A">
        <w:tc>
          <w:tcPr>
            <w:tcW w:w="0" w:type="auto"/>
          </w:tcPr>
          <w:p w14:paraId="6AC2A18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47BC8C8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7678C2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4A798D9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4399B4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1066F8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3038ABFA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092A5EB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980D54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1E83824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629A41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кимитар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а.</w:t>
      </w:r>
    </w:p>
    <w:p w14:paraId="7688554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80 </w:t>
      </w:r>
      <w:proofErr w:type="gramStart"/>
      <w:r>
        <w:rPr>
          <w:lang w:val="ru-RU"/>
        </w:rPr>
        <w:t>футов./</w:t>
      </w:r>
      <w:proofErr w:type="gramEnd"/>
      <w:r>
        <w:rPr>
          <w:lang w:val="ru-RU"/>
        </w:rPr>
        <w:t xml:space="preserve">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14:paraId="673C5F9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Бандиты </w:t>
      </w:r>
      <w:r>
        <w:rPr>
          <w:lang w:val="ru-RU"/>
        </w:rPr>
        <w:t>бродят в бандах и</w:t>
      </w:r>
      <w:r>
        <w:rPr>
          <w:lang w:val="ru-RU"/>
        </w:rPr>
        <w:t xml:space="preserve"> иногда возглавляются головорезами, ветеранами или заклинателями. Не все бандиты злы. Угнетения, засуха, болезни или голод могут подтолкнуть самых честных жителей на путь разбоя.</w:t>
      </w:r>
    </w:p>
    <w:p w14:paraId="122C9CD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Пираты</w:t>
      </w:r>
      <w:r>
        <w:rPr>
          <w:lang w:val="ru-RU"/>
        </w:rPr>
        <w:t xml:space="preserve"> 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бандиты открытого моря. Они могут быть флибустьерами, заинтересов</w:t>
      </w:r>
      <w:r>
        <w:rPr>
          <w:lang w:val="ru-RU"/>
        </w:rPr>
        <w:t>анными лишь в сокровищах и убийствах, или могут быть каперами, которым правитель разрешил нападать на суда вражеской страны с целью грабежа.</w:t>
      </w:r>
    </w:p>
    <w:p w14:paraId="5489D4A6" w14:textId="77777777" w:rsidR="00C809F5" w:rsidRPr="002C0871" w:rsidRDefault="00AC1BE4" w:rsidP="00C809F5">
      <w:pPr>
        <w:pStyle w:val="3"/>
        <w:rPr>
          <w:lang w:val="ru-RU"/>
        </w:rPr>
      </w:pPr>
      <w:bookmarkStart w:id="5" w:name="bandit-captain"/>
      <w:proofErr w:type="gramStart"/>
      <w:r>
        <w:rPr>
          <w:lang w:val="ru-RU"/>
        </w:rPr>
        <w:t>Бандитский</w:t>
      </w:r>
      <w:proofErr w:type="gramEnd"/>
      <w:r>
        <w:rPr>
          <w:lang w:val="ru-RU"/>
        </w:rPr>
        <w:t xml:space="preserve"> Капитан</w:t>
      </w:r>
      <w:bookmarkEnd w:id="5"/>
    </w:p>
    <w:p w14:paraId="46AFB766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14:paraId="5E1BAEC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</w:t>
      </w:r>
      <w:r>
        <w:rPr>
          <w:lang w:val="ru-RU"/>
        </w:rPr>
        <w:t>ая</w:t>
      </w:r>
      <w:r>
        <w:rPr>
          <w:lang w:val="ru-RU"/>
        </w:rPr>
        <w:br/>
        <w:t>кожа)</w:t>
      </w:r>
    </w:p>
    <w:p w14:paraId="670BEEC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65 (10к8 + 20)</w:t>
      </w:r>
    </w:p>
    <w:p w14:paraId="4FD3A813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3D22FC55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3B6B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4A3A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81BF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05665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4C7E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5420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5665F616" w14:textId="77777777" w:rsidTr="004D270A">
        <w:tc>
          <w:tcPr>
            <w:tcW w:w="0" w:type="auto"/>
          </w:tcPr>
          <w:p w14:paraId="0237110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15955D0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1E1F092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27AED05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787B9C2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392187D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</w:tr>
    </w:tbl>
    <w:p w14:paraId="209E8ACD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СИЛ +4, ЛОВ +5, МУД+2</w:t>
      </w:r>
    </w:p>
    <w:p w14:paraId="7D3FA805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4, Обман +4</w:t>
      </w:r>
    </w:p>
    <w:p w14:paraId="0E1DC7F2" w14:textId="77777777" w:rsidR="00C809F5" w:rsidRDefault="00AC1BE4" w:rsidP="00C809F5">
      <w:pPr>
        <w:pStyle w:val="a0"/>
      </w:pPr>
      <w:r>
        <w:rPr>
          <w:b/>
          <w:lang w:val="ru-RU"/>
        </w:rPr>
        <w:lastRenderedPageBreak/>
        <w:t xml:space="preserve">Чувства </w:t>
      </w:r>
      <w:r>
        <w:rPr>
          <w:lang w:val="ru-RU"/>
        </w:rPr>
        <w:t>пассивное восприятие 10</w:t>
      </w:r>
    </w:p>
    <w:p w14:paraId="278C59C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4E5C9FA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2658F4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Капитан совершает три атаки в ближнем бою, две используя скимитар и одну с кинжалом. Вместо этого капитан может совершить две дальнобойные атаки кинжалами.</w:t>
      </w:r>
    </w:p>
    <w:p w14:paraId="1D3666D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кимитар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</w:t>
      </w:r>
      <w:r>
        <w:rPr>
          <w:lang w:val="ru-RU"/>
        </w:rPr>
        <w:t xml:space="preserve">к попаданию, досягаемость 5 футов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</w:t>
      </w:r>
      <w:proofErr w:type="gramStart"/>
      <w:r>
        <w:rPr>
          <w:lang w:val="ru-RU"/>
        </w:rPr>
        <w:t>рубящего  урона</w:t>
      </w:r>
      <w:proofErr w:type="gramEnd"/>
      <w:r>
        <w:rPr>
          <w:lang w:val="ru-RU"/>
        </w:rPr>
        <w:t>.</w:t>
      </w:r>
    </w:p>
    <w:p w14:paraId="4B13397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4 + 2) колющего урона</w:t>
      </w:r>
    </w:p>
    <w:p w14:paraId="3B90666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2DB4F43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П</w:t>
      </w:r>
      <w:r>
        <w:rPr>
          <w:b/>
          <w:i/>
          <w:lang w:val="ru-RU"/>
        </w:rPr>
        <w:t>арирование.</w:t>
      </w:r>
      <w:r>
        <w:rPr>
          <w:lang w:val="ru-RU"/>
        </w:rPr>
        <w:t xml:space="preserve"> Капитан добавляет 2 к своему УЗ против одной атаки ближнего боя, которая должна попасть по нему. Для этого капитан должен видеть нападающего и использовать оружие ближнего боя.</w:t>
      </w:r>
    </w:p>
    <w:p w14:paraId="12093B9F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Требуется</w:t>
      </w:r>
      <w:r>
        <w:rPr>
          <w:lang w:val="ru-RU"/>
        </w:rPr>
        <w:br/>
        <w:t>сильный характер, хитрость и язык без костей, чтобы держа</w:t>
      </w:r>
      <w:r>
        <w:rPr>
          <w:lang w:val="ru-RU"/>
        </w:rPr>
        <w:t>ть банду разбойников в</w:t>
      </w:r>
      <w:r>
        <w:rPr>
          <w:lang w:val="ru-RU"/>
        </w:rPr>
        <w:br/>
        <w:t xml:space="preserve">узде </w:t>
      </w:r>
      <w:r>
        <w:rPr>
          <w:b/>
          <w:lang w:val="ru-RU"/>
        </w:rPr>
        <w:t xml:space="preserve">Капитан бандитов </w:t>
      </w:r>
      <w:r>
        <w:rPr>
          <w:lang w:val="ru-RU"/>
        </w:rPr>
        <w:t>обладает этими качествами сполна.</w:t>
      </w:r>
    </w:p>
    <w:p w14:paraId="0740F63E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В дополнение к управлению командой недовольных эгоистов, </w:t>
      </w:r>
      <w:r>
        <w:rPr>
          <w:b/>
          <w:lang w:val="ru-RU"/>
        </w:rPr>
        <w:t>пиратский капитан</w:t>
      </w:r>
      <w:r>
        <w:rPr>
          <w:lang w:val="ru-RU"/>
        </w:rPr>
        <w:t xml:space="preserve"> является разновидностью капитана бандитов, </w:t>
      </w:r>
      <w:proofErr w:type="gramStart"/>
      <w:r>
        <w:rPr>
          <w:lang w:val="ru-RU"/>
        </w:rPr>
        <w:t>с кораблем</w:t>
      </w:r>
      <w:proofErr w:type="gramEnd"/>
      <w:r>
        <w:rPr>
          <w:lang w:val="ru-RU"/>
        </w:rPr>
        <w:t xml:space="preserve"> который защищает и которым управляет. Для того</w:t>
      </w:r>
      <w:r>
        <w:rPr>
          <w:lang w:val="ru-RU"/>
        </w:rPr>
        <w:br/>
        <w:t>ч</w:t>
      </w:r>
      <w:r>
        <w:rPr>
          <w:lang w:val="ru-RU"/>
        </w:rPr>
        <w:t xml:space="preserve">тобы держать экипаж в узде, капитан должен применять и </w:t>
      </w:r>
      <w:proofErr w:type="gramStart"/>
      <w:r>
        <w:rPr>
          <w:lang w:val="ru-RU"/>
        </w:rPr>
        <w:t>поощрения</w:t>
      </w:r>
      <w:proofErr w:type="gramEnd"/>
      <w:r>
        <w:rPr>
          <w:lang w:val="ru-RU"/>
        </w:rPr>
        <w:t xml:space="preserve"> и наказания.</w:t>
      </w:r>
    </w:p>
    <w:p w14:paraId="623353D5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Больше сокровищ, капитаны разбойников и капитаны пиратов ценят только дурную славу.  С пленником, который потешит эго или тщеславие капитана, скорее всего, обращаться будут лучше</w:t>
      </w:r>
      <w:r>
        <w:rPr>
          <w:lang w:val="ru-RU"/>
        </w:rPr>
        <w:t>, чем с тем, который этого не делает, или ничего не знает о репутации капитана.</w:t>
      </w:r>
      <w:r>
        <w:rPr>
          <w:lang w:val="ru-RU"/>
        </w:rPr>
        <w:br/>
      </w:r>
    </w:p>
    <w:p w14:paraId="6623EBC4" w14:textId="77777777" w:rsidR="00C809F5" w:rsidRPr="002C0871" w:rsidRDefault="00AC1BE4" w:rsidP="00C809F5">
      <w:pPr>
        <w:pStyle w:val="3"/>
        <w:rPr>
          <w:lang w:val="ru-RU"/>
        </w:rPr>
      </w:pPr>
      <w:bookmarkStart w:id="6" w:name="berserker"/>
      <w:r>
        <w:rPr>
          <w:lang w:val="ru-RU"/>
        </w:rPr>
        <w:t>Берсерк</w:t>
      </w:r>
      <w:bookmarkEnd w:id="6"/>
    </w:p>
    <w:p w14:paraId="0B18B2CC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хаотичное мировоззрение</w:t>
      </w:r>
    </w:p>
    <w:p w14:paraId="4D8FE18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3 (доспех из шкур)</w:t>
      </w:r>
    </w:p>
    <w:p w14:paraId="23CAB77B" w14:textId="77777777" w:rsidR="00C809F5" w:rsidRDefault="00AC1BE4" w:rsidP="00C809F5">
      <w:pPr>
        <w:pStyle w:val="a0"/>
      </w:pPr>
      <w:r>
        <w:rPr>
          <w:b/>
          <w:lang w:val="ru-RU"/>
        </w:rPr>
        <w:t>Хиты:</w:t>
      </w:r>
      <w:r>
        <w:rPr>
          <w:lang w:val="ru-RU"/>
        </w:rPr>
        <w:t xml:space="preserve"> 67 (9к8 + 27)</w:t>
      </w:r>
    </w:p>
    <w:p w14:paraId="32EDA434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FE1F71" w14:paraId="102F378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1336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E18C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9C87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3C30D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2B212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43FC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1B6DC617" w14:textId="77777777" w:rsidTr="004D270A">
        <w:tc>
          <w:tcPr>
            <w:tcW w:w="0" w:type="auto"/>
          </w:tcPr>
          <w:p w14:paraId="7E72943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 xml:space="preserve">16 </w:t>
            </w:r>
            <w:r>
              <w:rPr>
                <w:lang w:val="ru-RU"/>
              </w:rPr>
              <w:t>(+3)</w:t>
            </w:r>
          </w:p>
        </w:tc>
        <w:tc>
          <w:tcPr>
            <w:tcW w:w="0" w:type="auto"/>
          </w:tcPr>
          <w:p w14:paraId="0CAC7E6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50795A3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14:paraId="5A87611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14:paraId="16A4E9D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4FAC2E0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</w:tr>
    </w:tbl>
    <w:p w14:paraId="5D551F25" w14:textId="77777777" w:rsidR="00C809F5" w:rsidRDefault="00AC1BE4" w:rsidP="00C809F5">
      <w:pPr>
        <w:pStyle w:val="a0"/>
      </w:pPr>
      <w:r>
        <w:rPr>
          <w:b/>
          <w:lang w:val="ru-RU"/>
        </w:rPr>
        <w:lastRenderedPageBreak/>
        <w:t xml:space="preserve">Чувства </w:t>
      </w:r>
      <w:r>
        <w:rPr>
          <w:lang w:val="ru-RU"/>
        </w:rPr>
        <w:t>пассивное восприятие 10</w:t>
      </w:r>
    </w:p>
    <w:p w14:paraId="2598B08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6DB8D59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опыта)</w:t>
      </w:r>
    </w:p>
    <w:p w14:paraId="66E7556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Отчаянный</w:t>
      </w:r>
      <w:r>
        <w:rPr>
          <w:lang w:val="ru-RU"/>
        </w:rPr>
        <w:t xml:space="preserve">. В начале своего хода Берсерк может получить преимущество на все броски атаки оружием ближнего боя во </w:t>
      </w:r>
      <w:r>
        <w:rPr>
          <w:lang w:val="ru-RU"/>
        </w:rPr>
        <w:t>время этого хода, но броски атаки против него имеют преимущество до начала его следующего хода.</w:t>
      </w:r>
    </w:p>
    <w:p w14:paraId="53C33B6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03CA13F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ек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1к12 + 3) рубящего урона.</w:t>
      </w:r>
    </w:p>
    <w:p w14:paraId="7A6BC942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Непредсказуемые </w:t>
      </w:r>
      <w:r>
        <w:rPr>
          <w:b/>
          <w:lang w:val="ru-RU"/>
        </w:rPr>
        <w:t xml:space="preserve">берсерки </w:t>
      </w:r>
      <w:r>
        <w:rPr>
          <w:lang w:val="ru-RU"/>
        </w:rPr>
        <w:t>и</w:t>
      </w:r>
      <w:r>
        <w:rPr>
          <w:lang w:val="ru-RU"/>
        </w:rPr>
        <w:t>з варварских земель объединяются в боевые отряды и ищут вооружённые конфликты везде, где могут.</w:t>
      </w:r>
    </w:p>
    <w:p w14:paraId="1414D879" w14:textId="77777777" w:rsidR="00C809F5" w:rsidRPr="002C0871" w:rsidRDefault="00AC1BE4" w:rsidP="00C809F5">
      <w:pPr>
        <w:pStyle w:val="3"/>
        <w:rPr>
          <w:lang w:val="ru-RU"/>
        </w:rPr>
      </w:pPr>
      <w:bookmarkStart w:id="7" w:name="commoner"/>
      <w:r>
        <w:rPr>
          <w:lang w:val="ru-RU"/>
        </w:rPr>
        <w:t>ОБЫВАТЕЛЬ</w:t>
      </w:r>
      <w:bookmarkEnd w:id="7"/>
    </w:p>
    <w:p w14:paraId="7EC15838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A625A5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>хитов</w:t>
      </w:r>
      <w:r>
        <w:rPr>
          <w:lang w:val="ru-RU"/>
        </w:rPr>
        <w:t xml:space="preserve"> 4 (1к8) </w:t>
      </w:r>
      <w:r>
        <w:rPr>
          <w:b/>
          <w:lang w:val="ru-RU"/>
        </w:rPr>
        <w:t>скорость</w:t>
      </w:r>
      <w:r>
        <w:rPr>
          <w:lang w:val="ru-RU"/>
        </w:rPr>
        <w:t xml:space="preserve"> 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45F3E26E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1DC6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253B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2283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E6BB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68D1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CE934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079337C2" w14:textId="77777777" w:rsidTr="004D270A">
        <w:tc>
          <w:tcPr>
            <w:tcW w:w="0" w:type="auto"/>
          </w:tcPr>
          <w:p w14:paraId="38426A2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6F046D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ADAA80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16D136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08DF76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15867C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35CED2DC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5A7C236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67670C5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0 (10 опыта)</w:t>
      </w:r>
    </w:p>
    <w:p w14:paraId="775080D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66B131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14:paraId="34C83DA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быватели </w:t>
      </w:r>
      <w:r>
        <w:rPr>
          <w:lang w:val="ru-RU"/>
        </w:rPr>
        <w:t>включают в себя крестьян, крепостных, рабов, слуг, пилигримов, торговцев, ремесленников и отшельников.</w:t>
      </w:r>
    </w:p>
    <w:p w14:paraId="00F344BC" w14:textId="77777777" w:rsidR="00C809F5" w:rsidRPr="002C0871" w:rsidRDefault="00AC1BE4" w:rsidP="00C809F5">
      <w:pPr>
        <w:pStyle w:val="3"/>
        <w:rPr>
          <w:lang w:val="ru-RU"/>
        </w:rPr>
      </w:pPr>
      <w:bookmarkStart w:id="8" w:name="cultist"/>
      <w:r>
        <w:rPr>
          <w:lang w:val="ru-RU"/>
        </w:rPr>
        <w:t>КУЛЬТИСТ</w:t>
      </w:r>
      <w:bookmarkEnd w:id="8"/>
    </w:p>
    <w:p w14:paraId="0FA091D4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</w:t>
      </w:r>
      <w:r>
        <w:rPr>
          <w:i/>
          <w:lang w:val="ru-RU"/>
        </w:rPr>
        <w:t>ние кроме доброго</w:t>
      </w:r>
    </w:p>
    <w:p w14:paraId="1E0727F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14:paraId="13950BA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14:paraId="57EDE558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3E04BA4F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43BF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D76E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C765A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9329B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4CD0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9E36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5BABD5A6" w14:textId="77777777" w:rsidTr="004D270A">
        <w:tc>
          <w:tcPr>
            <w:tcW w:w="0" w:type="auto"/>
          </w:tcPr>
          <w:p w14:paraId="566C39C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lastRenderedPageBreak/>
              <w:t>11 (+0)</w:t>
            </w:r>
          </w:p>
        </w:tc>
        <w:tc>
          <w:tcPr>
            <w:tcW w:w="0" w:type="auto"/>
          </w:tcPr>
          <w:p w14:paraId="10F128F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EBC480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823B09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C39B93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D8252B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6A3030B9" w14:textId="77777777" w:rsidR="00C809F5" w:rsidRDefault="00AC1BE4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2, Религия +2</w:t>
      </w:r>
    </w:p>
    <w:p w14:paraId="55CA06DE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42764E7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ой один язык (обычно </w:t>
      </w:r>
      <w:r>
        <w:rPr>
          <w:lang w:val="ru-RU"/>
        </w:rPr>
        <w:t>общий)</w:t>
      </w:r>
    </w:p>
    <w:p w14:paraId="4FABE5B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1098A52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Культист</w:t>
      </w:r>
      <w:r>
        <w:rPr>
          <w:lang w:val="ru-RU"/>
        </w:rPr>
        <w:br/>
        <w:t>совершает с преимуществом спасброски от очарования и испуга.</w:t>
      </w:r>
    </w:p>
    <w:p w14:paraId="4B05875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E24EB5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кимитар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</w:t>
      </w:r>
      <w:r>
        <w:rPr>
          <w:lang w:val="ru-RU"/>
        </w:rPr>
        <w:t>а.</w:t>
      </w:r>
    </w:p>
    <w:p w14:paraId="59655C4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Культисты </w:t>
      </w:r>
      <w:r>
        <w:rPr>
          <w:lang w:val="ru-RU"/>
        </w:rPr>
        <w:t>клянутся в преданности тёмным силам, таким как стихийные князья, демонические</w:t>
      </w:r>
      <w:r>
        <w:rPr>
          <w:lang w:val="ru-RU"/>
        </w:rPr>
        <w:br/>
        <w:t xml:space="preserve">повелители и </w:t>
      </w:r>
      <w:proofErr w:type="gramStart"/>
      <w:r>
        <w:rPr>
          <w:lang w:val="ru-RU"/>
        </w:rPr>
        <w:t>архидьяволы Многие</w:t>
      </w:r>
      <w:proofErr w:type="gramEnd"/>
      <w:r>
        <w:rPr>
          <w:lang w:val="ru-RU"/>
        </w:rPr>
        <w:br/>
        <w:t>скрывают эту преданность, боясь изгнания, заключения или даже казни.  В отличие от злых послушников, у культистов часто есть элементы</w:t>
      </w:r>
      <w:r>
        <w:rPr>
          <w:lang w:val="ru-RU"/>
        </w:rPr>
        <w:t xml:space="preserve"> безумия в вере или ритуалах.</w:t>
      </w:r>
    </w:p>
    <w:p w14:paraId="20929479" w14:textId="77777777" w:rsidR="00C809F5" w:rsidRPr="002C0871" w:rsidRDefault="00AC1BE4" w:rsidP="00C809F5">
      <w:pPr>
        <w:pStyle w:val="3"/>
        <w:rPr>
          <w:lang w:val="ru-RU"/>
        </w:rPr>
      </w:pPr>
      <w:bookmarkStart w:id="9" w:name="cult-fanatic"/>
      <w:r>
        <w:rPr>
          <w:lang w:val="ru-RU"/>
        </w:rPr>
        <w:t>ФАНАТИК КУЛЬТА</w:t>
      </w:r>
      <w:bookmarkEnd w:id="9"/>
    </w:p>
    <w:p w14:paraId="325696A9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3EDEADC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14:paraId="7FBDAA1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3 (6к8 + 6)</w:t>
      </w:r>
    </w:p>
    <w:p w14:paraId="2A325B44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795D7970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41AB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2B91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E3D84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C568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C18C1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7DD3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23DE304F" w14:textId="77777777" w:rsidTr="004D270A">
        <w:tc>
          <w:tcPr>
            <w:tcW w:w="0" w:type="auto"/>
          </w:tcPr>
          <w:p w14:paraId="1208B95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3BA4D8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4D3D7D4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4AFCC89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5EA9207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194FC25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 xml:space="preserve">14 </w:t>
            </w:r>
            <w:r>
              <w:rPr>
                <w:lang w:val="ru-RU"/>
              </w:rPr>
              <w:t>(+2)</w:t>
            </w:r>
            <w:r>
              <w:rPr>
                <w:lang w:val="ru-RU"/>
              </w:rPr>
              <w:br/>
            </w:r>
          </w:p>
        </w:tc>
      </w:tr>
    </w:tbl>
    <w:p w14:paraId="1DF017D9" w14:textId="77777777" w:rsidR="00C809F5" w:rsidRDefault="00AC1BE4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4, Убеждение +4, Религия +2</w:t>
      </w:r>
    </w:p>
    <w:p w14:paraId="1ECFAEC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2071FFE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507356C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опыта)</w:t>
      </w:r>
    </w:p>
    <w:p w14:paraId="73D4CE8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Фанатик</w:t>
      </w:r>
      <w:r>
        <w:rPr>
          <w:lang w:val="ru-RU"/>
        </w:rPr>
        <w:br/>
        <w:t xml:space="preserve">совершает с преимуществом спасброски от очарования и </w:t>
      </w:r>
      <w:proofErr w:type="gramStart"/>
      <w:r>
        <w:rPr>
          <w:lang w:val="ru-RU"/>
        </w:rPr>
        <w:t>испуга .</w:t>
      </w:r>
      <w:proofErr w:type="gramEnd"/>
    </w:p>
    <w:p w14:paraId="46051B9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отворение </w:t>
      </w:r>
      <w:r>
        <w:rPr>
          <w:b/>
          <w:i/>
          <w:lang w:val="ru-RU"/>
        </w:rPr>
        <w:t>заклинаний</w:t>
      </w:r>
      <w:r>
        <w:rPr>
          <w:lang w:val="ru-RU"/>
        </w:rPr>
        <w:t xml:space="preserve"> Фанатик</w:t>
      </w:r>
      <w:r>
        <w:rPr>
          <w:lang w:val="ru-RU"/>
        </w:rPr>
        <w:br/>
        <w:t xml:space="preserve">является заклинателем 4 уровня. Его заклинательная характеристика - -мудрость (УС </w:t>
      </w:r>
      <w:r>
        <w:rPr>
          <w:lang w:val="ru-RU"/>
        </w:rPr>
        <w:lastRenderedPageBreak/>
        <w:t>заклинаний 11, +3, к попаданию атаками заклинаний). У него</w:t>
      </w:r>
      <w:r>
        <w:rPr>
          <w:lang w:val="ru-RU"/>
        </w:rPr>
        <w:br/>
        <w:t>подготовлены следующие заклинания жреца:</w:t>
      </w:r>
    </w:p>
    <w:p w14:paraId="4D0143F4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</w:t>
      </w:r>
      <w:r>
        <w:rPr>
          <w:i/>
          <w:lang w:val="ru-RU"/>
        </w:rPr>
        <w:t>орство</w:t>
      </w:r>
      <w:r>
        <w:rPr>
          <w:i/>
          <w:lang w:val="ru-RU"/>
        </w:rPr>
        <w:br/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нанесение ран</w:t>
      </w:r>
      <w:r>
        <w:rPr>
          <w:lang w:val="ru-RU"/>
        </w:rPr>
        <w:t>,</w:t>
      </w:r>
      <w:r>
        <w:rPr>
          <w:i/>
          <w:lang w:val="ru-RU"/>
        </w:rPr>
        <w:t xml:space="preserve"> приказ</w:t>
      </w:r>
      <w:r>
        <w:rPr>
          <w:lang w:val="ru-RU"/>
        </w:rPr>
        <w:t xml:space="preserve">, </w:t>
      </w:r>
      <w:r>
        <w:rPr>
          <w:i/>
          <w:lang w:val="ru-RU"/>
        </w:rPr>
        <w:t>щит веры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 xml:space="preserve">, </w:t>
      </w:r>
      <w:r>
        <w:rPr>
          <w:i/>
          <w:lang w:val="ru-RU"/>
        </w:rPr>
        <w:t>удержание личности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4498D36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5F25E7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Фанатик совершает две атаки ближнего боя.</w:t>
      </w:r>
    </w:p>
    <w:p w14:paraId="2E1E215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4 к попаданию, досяг</w:t>
      </w:r>
      <w:r>
        <w:rPr>
          <w:lang w:val="ru-RU"/>
        </w:rPr>
        <w:t>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14:paraId="54F0FB7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Фанатики </w:t>
      </w:r>
      <w:r>
        <w:rPr>
          <w:lang w:val="ru-RU"/>
        </w:rPr>
        <w:t>часто являются частью руководства культа, используя свою харизму и догму, чтобы влиять и использовать тех, у кого слабая воля. Большинство из них бол</w:t>
      </w:r>
      <w:r>
        <w:rPr>
          <w:lang w:val="ru-RU"/>
        </w:rPr>
        <w:t>ьше всего заинтересованы в личной власти.</w:t>
      </w:r>
    </w:p>
    <w:p w14:paraId="3BEBD24E" w14:textId="77777777" w:rsidR="00C809F5" w:rsidRPr="002C0871" w:rsidRDefault="00AC1BE4" w:rsidP="00C809F5">
      <w:pPr>
        <w:pStyle w:val="3"/>
        <w:rPr>
          <w:lang w:val="ru-RU"/>
        </w:rPr>
      </w:pPr>
      <w:bookmarkStart w:id="10" w:name="druid-1"/>
      <w:r>
        <w:rPr>
          <w:lang w:val="ru-RU"/>
        </w:rPr>
        <w:t>Друид</w:t>
      </w:r>
      <w:bookmarkEnd w:id="10"/>
    </w:p>
    <w:p w14:paraId="60EFDE83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D38422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1 (16 с </w:t>
      </w:r>
      <w:r>
        <w:rPr>
          <w:i/>
          <w:lang w:val="ru-RU"/>
        </w:rPr>
        <w:t>дубовой корой)</w:t>
      </w:r>
    </w:p>
    <w:p w14:paraId="224F721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14:paraId="5CD9C489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462419F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559B3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0E9A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80362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A86D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44FC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6804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49630EC8" w14:textId="77777777" w:rsidTr="004D270A">
        <w:tc>
          <w:tcPr>
            <w:tcW w:w="0" w:type="auto"/>
          </w:tcPr>
          <w:p w14:paraId="720490B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430859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4482964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60CCDFA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EAC5DF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259E6A5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783AF3CE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едицина +4, Природа +3, Восприятие +4</w:t>
      </w:r>
    </w:p>
    <w:p w14:paraId="08A82E4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восприятие 14 </w:t>
      </w:r>
      <w:r>
        <w:rPr>
          <w:b/>
          <w:lang w:val="ru-RU"/>
        </w:rPr>
        <w:t xml:space="preserve">Языки </w:t>
      </w:r>
      <w:r>
        <w:rPr>
          <w:lang w:val="ru-RU"/>
        </w:rPr>
        <w:t xml:space="preserve">друидический плюс 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3704512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Друид-заклинатель 4-го уровня. Его заклинательная характеристика-мудрость (УС заклинаний 12, +4</w:t>
      </w:r>
      <w:r>
        <w:rPr>
          <w:lang w:val="ru-RU"/>
        </w:rPr>
        <w:t xml:space="preserve"> к попаданию магическими атаками). У него</w:t>
      </w:r>
      <w:r>
        <w:rPr>
          <w:lang w:val="ru-RU"/>
        </w:rPr>
        <w:br/>
        <w:t>подготовлены следующие заклинания друида:</w:t>
      </w:r>
    </w:p>
    <w:p w14:paraId="3BAA2C92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дубинка</w:t>
      </w:r>
      <w:r>
        <w:rPr>
          <w:lang w:val="ru-RU"/>
        </w:rPr>
        <w:t>,</w:t>
      </w:r>
      <w:r>
        <w:rPr>
          <w:i/>
          <w:lang w:val="ru-RU"/>
        </w:rPr>
        <w:t xml:space="preserve"> искусство друидов</w:t>
      </w:r>
      <w:r>
        <w:rPr>
          <w:lang w:val="ru-RU"/>
        </w:rPr>
        <w:t>,</w:t>
      </w:r>
      <w:r>
        <w:rPr>
          <w:i/>
          <w:lang w:val="ru-RU"/>
        </w:rPr>
        <w:t xml:space="preserve"> сотворение пламени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на грома</w:t>
      </w:r>
      <w:r>
        <w:rPr>
          <w:lang w:val="ru-RU"/>
        </w:rPr>
        <w:t>,</w:t>
      </w:r>
      <w:r>
        <w:rPr>
          <w:i/>
          <w:lang w:val="ru-RU"/>
        </w:rPr>
        <w:t xml:space="preserve"> опутывание</w:t>
      </w:r>
      <w:r>
        <w:rPr>
          <w:lang w:val="ru-RU"/>
        </w:rPr>
        <w:t xml:space="preserve">, </w:t>
      </w:r>
      <w:r>
        <w:rPr>
          <w:i/>
          <w:lang w:val="ru-RU"/>
        </w:rPr>
        <w:t>разговор с животными</w:t>
      </w:r>
      <w:r>
        <w:rPr>
          <w:lang w:val="ru-RU"/>
        </w:rPr>
        <w:t>,</w:t>
      </w:r>
      <w:r>
        <w:rPr>
          <w:i/>
          <w:lang w:val="ru-RU"/>
        </w:rPr>
        <w:t xml:space="preserve"> скороход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lang w:val="ru-RU"/>
        </w:rPr>
        <w:t xml:space="preserve"> </w:t>
      </w:r>
      <w:r>
        <w:rPr>
          <w:i/>
          <w:lang w:val="ru-RU"/>
        </w:rPr>
        <w:t>дубовая кора</w:t>
      </w:r>
      <w:r>
        <w:rPr>
          <w:lang w:val="ru-RU"/>
        </w:rPr>
        <w:t xml:space="preserve">, </w:t>
      </w:r>
      <w:r>
        <w:rPr>
          <w:i/>
          <w:lang w:val="ru-RU"/>
        </w:rPr>
        <w:t xml:space="preserve">зверь посланник 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0A7CA9F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B923DA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Боевой посох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на попадание (+4 на попадание с </w:t>
      </w:r>
      <w:r>
        <w:rPr>
          <w:i/>
          <w:lang w:val="ru-RU"/>
        </w:rPr>
        <w:t>дубинкой</w:t>
      </w:r>
      <w:r>
        <w:rPr>
          <w:lang w:val="ru-RU"/>
        </w:rPr>
        <w:t xml:space="preserve">)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, 4 (1к8) дробящего урона при использовании двумя руками </w:t>
      </w:r>
      <w:r>
        <w:rPr>
          <w:lang w:val="ru-RU"/>
        </w:rPr>
        <w:t xml:space="preserve">или 6 (1к8 + 2) дробящего урона с </w:t>
      </w:r>
      <w:r>
        <w:rPr>
          <w:i/>
          <w:lang w:val="ru-RU"/>
        </w:rPr>
        <w:t>дубинкой</w:t>
      </w:r>
      <w:r>
        <w:rPr>
          <w:lang w:val="ru-RU"/>
        </w:rPr>
        <w:t>.</w:t>
      </w:r>
    </w:p>
    <w:p w14:paraId="64541B5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руиды</w:t>
      </w:r>
      <w:r>
        <w:rPr>
          <w:lang w:val="ru-RU"/>
        </w:rPr>
        <w:t xml:space="preserve"> живут в лесах и других уединённых местах в дикой местности, где занимаются защитой природы от чудовищ и вторжения цивилизации. </w:t>
      </w:r>
      <w:r>
        <w:rPr>
          <w:lang w:val="ru-RU"/>
        </w:rPr>
        <w:br/>
        <w:t xml:space="preserve"> Некоторые из них являются </w:t>
      </w:r>
      <w:r>
        <w:rPr>
          <w:b/>
          <w:lang w:val="ru-RU"/>
        </w:rPr>
        <w:t>шаманами племени</w:t>
      </w:r>
      <w:r>
        <w:rPr>
          <w:lang w:val="ru-RU"/>
        </w:rPr>
        <w:t>, лечащими больных, молящимися дух</w:t>
      </w:r>
      <w:r>
        <w:rPr>
          <w:lang w:val="ru-RU"/>
        </w:rPr>
        <w:t>ам животных и дающими духовное руководство.</w:t>
      </w:r>
    </w:p>
    <w:p w14:paraId="09A9B333" w14:textId="77777777" w:rsidR="00C809F5" w:rsidRPr="002C0871" w:rsidRDefault="00AC1BE4" w:rsidP="00C809F5">
      <w:pPr>
        <w:pStyle w:val="3"/>
        <w:rPr>
          <w:lang w:val="ru-RU"/>
        </w:rPr>
      </w:pPr>
      <w:bookmarkStart w:id="11" w:name="gladiator"/>
      <w:r>
        <w:rPr>
          <w:lang w:val="ru-RU"/>
        </w:rPr>
        <w:t>Гладиатор</w:t>
      </w:r>
      <w:bookmarkEnd w:id="11"/>
    </w:p>
    <w:p w14:paraId="4E4C4FCB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09DF54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6 (проклёпанная</w:t>
      </w:r>
      <w:r>
        <w:rPr>
          <w:lang w:val="ru-RU"/>
        </w:rPr>
        <w:br/>
        <w:t>кожа, щит)</w:t>
      </w:r>
    </w:p>
    <w:p w14:paraId="26D7E9DB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2 (15к8 + 45)</w:t>
      </w:r>
    </w:p>
    <w:p w14:paraId="44334575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65352C05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C7D9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B96E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89C01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A07F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08D2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33BA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0669BE33" w14:textId="77777777" w:rsidTr="004D270A">
        <w:tc>
          <w:tcPr>
            <w:tcW w:w="0" w:type="auto"/>
          </w:tcPr>
          <w:p w14:paraId="43E6A34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8 (+4)</w:t>
            </w:r>
          </w:p>
        </w:tc>
        <w:tc>
          <w:tcPr>
            <w:tcW w:w="0" w:type="auto"/>
          </w:tcPr>
          <w:p w14:paraId="0213482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38C45DE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60526CC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5524490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6C11EAC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14:paraId="21B26A98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СИЛ +7, ЛОВ +5, ТЕЛ+6</w:t>
      </w:r>
    </w:p>
    <w:p w14:paraId="54B0084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10, Запугивание +5</w:t>
      </w:r>
    </w:p>
    <w:p w14:paraId="003B964B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09017BB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18F2CA8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5 (1,800 XP)</w:t>
      </w:r>
    </w:p>
    <w:p w14:paraId="354FAE9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Гладиатор совершает с преимуществом спасброски от испуга.</w:t>
      </w:r>
    </w:p>
    <w:p w14:paraId="4CE9AB7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Жестокость</w:t>
      </w:r>
      <w:r>
        <w:rPr>
          <w:lang w:val="ru-RU"/>
        </w:rPr>
        <w:t xml:space="preserve"> Оружие ближнего боя причиняет</w:t>
      </w:r>
      <w:r>
        <w:rPr>
          <w:lang w:val="ru-RU"/>
        </w:rPr>
        <w:br/>
        <w:t>одну дополнительную кость своего урона, когда гладиатор попадает им (уже включено</w:t>
      </w:r>
      <w:r>
        <w:rPr>
          <w:lang w:val="ru-RU"/>
        </w:rPr>
        <w:br/>
        <w:t>в атаку).</w:t>
      </w:r>
    </w:p>
    <w:p w14:paraId="3B64A75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F73F34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Гладиатор делает три атаки ближнего боя ил</w:t>
      </w:r>
      <w:r>
        <w:rPr>
          <w:lang w:val="ru-RU"/>
        </w:rPr>
        <w:t>и две атаки дальнего боя.</w:t>
      </w:r>
    </w:p>
    <w:p w14:paraId="3E4868E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7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1 (2к6 + 4) колющего урона, или 13 (2к8 + 4) колющего урона, если используется двумя руками для со</w:t>
      </w:r>
      <w:r>
        <w:rPr>
          <w:lang w:val="ru-RU"/>
        </w:rPr>
        <w:t>вершения</w:t>
      </w:r>
      <w:r>
        <w:rPr>
          <w:lang w:val="ru-RU"/>
        </w:rPr>
        <w:br/>
        <w:t>рукопашной атаки.</w:t>
      </w:r>
    </w:p>
    <w:p w14:paraId="7AEDEAD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Удар щитом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7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2к4 + 4) дробяшего урона. Если цель — существо с размером не </w:t>
      </w:r>
      <w:r>
        <w:rPr>
          <w:lang w:val="ru-RU"/>
        </w:rPr>
        <w:lastRenderedPageBreak/>
        <w:t xml:space="preserve">больше Среднего, она должна преуспеть в спасброске Силы с УС </w:t>
      </w:r>
      <w:r>
        <w:rPr>
          <w:lang w:val="ru-RU"/>
        </w:rPr>
        <w:t>15, иначе будет сбита с ног.</w:t>
      </w:r>
      <w:r>
        <w:rPr>
          <w:lang w:val="ru-RU"/>
        </w:rPr>
        <w:br/>
      </w:r>
    </w:p>
    <w:p w14:paraId="14563FE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4BDE2AA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Гладиатор</w:t>
      </w:r>
      <w:r>
        <w:rPr>
          <w:lang w:val="ru-RU"/>
        </w:rPr>
        <w:br/>
        <w:t xml:space="preserve">добавляет 3 к УЗ против одной рукопашной атаки, которая должна попасть по </w:t>
      </w:r>
      <w:proofErr w:type="gramStart"/>
      <w:r>
        <w:rPr>
          <w:lang w:val="ru-RU"/>
        </w:rPr>
        <w:t>нему</w:t>
      </w:r>
      <w:proofErr w:type="gramEnd"/>
      <w:r>
        <w:rPr>
          <w:lang w:val="ru-RU"/>
        </w:rPr>
        <w:t xml:space="preserve"> Для этого Гладиатор должен видеть нападающего и использовать оружие ближнего боя.</w:t>
      </w:r>
    </w:p>
    <w:p w14:paraId="2517292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Гладиаторы </w:t>
      </w:r>
      <w:r>
        <w:rPr>
          <w:lang w:val="ru-RU"/>
        </w:rPr>
        <w:t>сражаются на потеху шум</w:t>
      </w:r>
      <w:r>
        <w:rPr>
          <w:lang w:val="ru-RU"/>
        </w:rPr>
        <w:t>ной публике.  Некоторые сражаются в бойцовых ямах, где проигрыш равен смерти, а другие являются профессиональными дуэлянтами, получающими большое жалованье и редко сражающимися до смерти.</w:t>
      </w:r>
      <w:r>
        <w:rPr>
          <w:lang w:val="ru-RU"/>
        </w:rPr>
        <w:br/>
      </w:r>
    </w:p>
    <w:p w14:paraId="04937B64" w14:textId="77777777" w:rsidR="00C809F5" w:rsidRPr="002C0871" w:rsidRDefault="00AC1BE4" w:rsidP="00C809F5">
      <w:pPr>
        <w:pStyle w:val="3"/>
        <w:rPr>
          <w:lang w:val="ru-RU"/>
        </w:rPr>
      </w:pPr>
      <w:bookmarkStart w:id="12" w:name="guard"/>
      <w:r>
        <w:rPr>
          <w:lang w:val="ru-RU"/>
        </w:rPr>
        <w:t>Страж</w:t>
      </w:r>
      <w:bookmarkEnd w:id="12"/>
    </w:p>
    <w:p w14:paraId="28F16F37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1445A2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Уровень за</w:t>
      </w:r>
      <w:r>
        <w:rPr>
          <w:b/>
          <w:lang w:val="ru-RU"/>
        </w:rPr>
        <w:t>щиты</w:t>
      </w:r>
      <w:r>
        <w:rPr>
          <w:lang w:val="ru-RU"/>
        </w:rPr>
        <w:t xml:space="preserve"> 16 (кольчужная рубаха, щит)</w:t>
      </w:r>
    </w:p>
    <w:p w14:paraId="4644A8AC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5307A207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48244590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DFD4A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F3E3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30C2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7747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BC9C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8BB4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73FEA9EB" w14:textId="77777777" w:rsidTr="004D270A">
        <w:tc>
          <w:tcPr>
            <w:tcW w:w="0" w:type="auto"/>
          </w:tcPr>
          <w:p w14:paraId="328D91C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7C1F8CA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61632C4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34A6320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6D9092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F41379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0BC98533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Восприятие +2</w:t>
      </w:r>
    </w:p>
    <w:p w14:paraId="4D07AD80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3A97D54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6DDDCD1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 xml:space="preserve">1/8 (25 </w:t>
      </w:r>
      <w:r>
        <w:rPr>
          <w:lang w:val="ru-RU"/>
        </w:rPr>
        <w:t>XP)</w:t>
      </w:r>
    </w:p>
    <w:p w14:paraId="71121CC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EE729A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если</w:t>
      </w:r>
      <w:r>
        <w:rPr>
          <w:lang w:val="ru-RU"/>
        </w:rPr>
        <w:br/>
        <w:t>используется двумя руками для совершения атак</w:t>
      </w:r>
      <w:r>
        <w:rPr>
          <w:lang w:val="ru-RU"/>
        </w:rPr>
        <w:t>и в ближнем бою.</w:t>
      </w:r>
    </w:p>
    <w:p w14:paraId="6535D56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тражем </w:t>
      </w:r>
      <w:r>
        <w:rPr>
          <w:lang w:val="ru-RU"/>
        </w:rPr>
        <w:t>может быть представитель городской стражи, караульный в цитадели или укреплённом городе, а также телохранитель торговца или дворянина.</w:t>
      </w:r>
    </w:p>
    <w:p w14:paraId="5D48427B" w14:textId="77777777" w:rsidR="00C809F5" w:rsidRPr="002C0871" w:rsidRDefault="00AC1BE4" w:rsidP="00C809F5">
      <w:pPr>
        <w:pStyle w:val="3"/>
        <w:rPr>
          <w:lang w:val="ru-RU"/>
        </w:rPr>
      </w:pPr>
      <w:bookmarkStart w:id="13" w:name="knight"/>
      <w:r>
        <w:rPr>
          <w:lang w:val="ru-RU"/>
        </w:rPr>
        <w:t>Рыцарь</w:t>
      </w:r>
      <w:bookmarkEnd w:id="13"/>
    </w:p>
    <w:p w14:paraId="382B4AC4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FE0122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8 (полный </w:t>
      </w:r>
      <w:r>
        <w:rPr>
          <w:lang w:val="ru-RU"/>
        </w:rPr>
        <w:t>доспех)</w:t>
      </w:r>
    </w:p>
    <w:p w14:paraId="0224361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2 (8к8 + 16)</w:t>
      </w:r>
    </w:p>
    <w:p w14:paraId="423AAE99" w14:textId="77777777" w:rsidR="00C809F5" w:rsidRDefault="00AC1BE4" w:rsidP="00C809F5">
      <w:pPr>
        <w:pStyle w:val="a0"/>
      </w:pPr>
      <w:r>
        <w:rPr>
          <w:b/>
          <w:lang w:val="ru-RU"/>
        </w:rPr>
        <w:lastRenderedPageBreak/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35D8EDAD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48F28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E33A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0C0D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D21DB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BD99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842D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73F75B5C" w14:textId="77777777" w:rsidTr="004D270A">
        <w:tc>
          <w:tcPr>
            <w:tcW w:w="0" w:type="auto"/>
          </w:tcPr>
          <w:p w14:paraId="5E22C8D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777F7C0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0C6F56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BC18C3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B2C25E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17B7745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14:paraId="7378E13D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ТЕЛ+4, МУД+2</w:t>
      </w:r>
    </w:p>
    <w:p w14:paraId="7F65D512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00AC13B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647E31C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14:paraId="584832E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Рыцарь</w:t>
      </w:r>
      <w:r>
        <w:rPr>
          <w:lang w:val="ru-RU"/>
        </w:rPr>
        <w:br/>
        <w:t>совершает с преимуществом спасброски от испуга.</w:t>
      </w:r>
    </w:p>
    <w:p w14:paraId="64D683A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485FB3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Рыцарь совершает две атаки ближнего боя.</w:t>
      </w:r>
    </w:p>
    <w:p w14:paraId="7303E48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Двуруч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0 (2к6 + 3) рубящего урона.</w:t>
      </w:r>
    </w:p>
    <w:p w14:paraId="776387B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14:paraId="405AE5A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Лидерство (перезаряжается после к</w:t>
      </w:r>
      <w:r>
        <w:rPr>
          <w:b/>
          <w:i/>
          <w:lang w:val="ru-RU"/>
        </w:rPr>
        <w:t>ороткого или длительного отдыха).</w:t>
      </w:r>
      <w:r>
        <w:rPr>
          <w:lang w:val="ru-RU"/>
        </w:rPr>
        <w:t xml:space="preserve"> В течение 1 минуты рыцарь может произнести специальную команду или предупреждение всякий раз, когда невраждебное существо, которое он может видеть в пределах 30 футов от него, делает бросок атаки или спасбросок. Существо м</w:t>
      </w:r>
      <w:r>
        <w:rPr>
          <w:lang w:val="ru-RU"/>
        </w:rPr>
        <w:t>ожет добавить к4 к своему броску, если оно может слышать и понимать рыцаря. Существо может извлечь выгоду только из одного куба лидерства за один раз. Этот эффект заканчивается, если рыцарь выведен из строя.</w:t>
      </w:r>
    </w:p>
    <w:p w14:paraId="7A2A087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3993CFA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Рыцарь добавляет 2 к своему</w:t>
      </w:r>
      <w:r>
        <w:rPr>
          <w:lang w:val="ru-RU"/>
        </w:rPr>
        <w:t xml:space="preserve"> УЗ против одной атаки ближнего боя, которая может поразить его. Для этого рыцарь должен видеть нападающего и использовать оружие ближнего боя.</w:t>
      </w:r>
    </w:p>
    <w:p w14:paraId="76919DB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Рыцар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воины, которые служат правителям, религиозным орденам и благородным делам. Мировоззрение рыцаря опред</w:t>
      </w:r>
      <w:r>
        <w:rPr>
          <w:lang w:val="ru-RU"/>
        </w:rPr>
        <w:t>еляет пределы его преданности.  Во время выполнения задания или при обычном патрулировании королевства рыцаря часто сопровождает свита, включающая сквайров и наёмников, являющихся обывателями.</w:t>
      </w:r>
    </w:p>
    <w:p w14:paraId="4B5C7F33" w14:textId="77777777" w:rsidR="00C809F5" w:rsidRPr="002C0871" w:rsidRDefault="00AC1BE4" w:rsidP="00C809F5">
      <w:pPr>
        <w:pStyle w:val="3"/>
        <w:rPr>
          <w:lang w:val="ru-RU"/>
        </w:rPr>
      </w:pPr>
      <w:bookmarkStart w:id="14" w:name="mage"/>
      <w:r>
        <w:rPr>
          <w:lang w:val="ru-RU"/>
        </w:rPr>
        <w:t>Маг</w:t>
      </w:r>
      <w:bookmarkEnd w:id="14"/>
    </w:p>
    <w:p w14:paraId="36889BF9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31D46E2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</w:t>
      </w:r>
      <w:r>
        <w:rPr>
          <w:b/>
          <w:lang w:val="ru-RU"/>
        </w:rPr>
        <w:t>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14:paraId="3D91DD8D" w14:textId="77777777" w:rsidR="00C809F5" w:rsidRDefault="00AC1BE4" w:rsidP="00C809F5">
      <w:pPr>
        <w:pStyle w:val="a0"/>
      </w:pPr>
      <w:r>
        <w:rPr>
          <w:b/>
          <w:lang w:val="ru-RU"/>
        </w:rPr>
        <w:lastRenderedPageBreak/>
        <w:t xml:space="preserve">Хиты </w:t>
      </w:r>
      <w:r>
        <w:rPr>
          <w:lang w:val="ru-RU"/>
        </w:rPr>
        <w:t>40 (9к8)</w:t>
      </w:r>
    </w:p>
    <w:p w14:paraId="1FED43D7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3"/>
        <w:gridCol w:w="901"/>
        <w:gridCol w:w="901"/>
        <w:gridCol w:w="901"/>
        <w:gridCol w:w="901"/>
        <w:gridCol w:w="901"/>
      </w:tblGrid>
      <w:tr w:rsidR="00FE1F71" w14:paraId="747A5AB0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04BD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B8FC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471F7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E896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9C2E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60DC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39E3981C" w14:textId="77777777" w:rsidTr="004D270A">
        <w:tc>
          <w:tcPr>
            <w:tcW w:w="0" w:type="auto"/>
          </w:tcPr>
          <w:p w14:paraId="14F5F54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14:paraId="3AD012B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5B69DEF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79BEC0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14:paraId="03BA556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1E6C401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6B4F3745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пасброски </w:t>
      </w:r>
      <w:r>
        <w:rPr>
          <w:lang w:val="ru-RU"/>
        </w:rPr>
        <w:t>ИНТ +6, МУД+4</w:t>
      </w:r>
    </w:p>
    <w:p w14:paraId="59084EB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6, История +6</w:t>
      </w:r>
    </w:p>
    <w:p w14:paraId="2EC1D8D1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5DA7A530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четыре языка</w:t>
      </w:r>
    </w:p>
    <w:p w14:paraId="0379056C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6 (2300 XP)</w:t>
      </w:r>
    </w:p>
    <w:p w14:paraId="54D1B1B0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Маг-заклинатель 9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4, +6к попаданию магическими атаками). У мага есть следующие подготовленные заклинания волшебника:</w:t>
      </w:r>
    </w:p>
    <w:p w14:paraId="0B9A8249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Заговоры </w:t>
      </w:r>
      <w:r>
        <w:rPr>
          <w:lang w:val="ru-RU"/>
        </w:rPr>
        <w:t>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снаряд</w:t>
      </w:r>
      <w:r>
        <w:rPr>
          <w:lang w:val="ru-RU"/>
        </w:rPr>
        <w:t xml:space="preserve">,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щит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внушение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i/>
          <w:lang w:val="ru-RU"/>
        </w:rPr>
        <w:br/>
      </w:r>
      <w:r>
        <w:rPr>
          <w:lang w:val="ru-RU"/>
        </w:rPr>
        <w:t xml:space="preserve">3 уровень (3 ячейки): </w:t>
      </w:r>
      <w:r>
        <w:rPr>
          <w:i/>
          <w:lang w:val="ru-RU"/>
        </w:rPr>
        <w:t>контрзаклинание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шар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i/>
          <w:lang w:val="ru-RU"/>
        </w:rPr>
        <w:br/>
      </w:r>
      <w:r>
        <w:rPr>
          <w:lang w:val="ru-RU"/>
        </w:rPr>
        <w:t xml:space="preserve">4 </w:t>
      </w:r>
      <w:r>
        <w:rPr>
          <w:lang w:val="ru-RU"/>
        </w:rPr>
        <w:t>уровень (3 ячейки):</w:t>
      </w:r>
      <w:r>
        <w:rPr>
          <w:i/>
          <w:lang w:val="ru-RU"/>
        </w:rPr>
        <w:t xml:space="preserve"> высшая невидимость</w:t>
      </w:r>
      <w:r>
        <w:rPr>
          <w:lang w:val="ru-RU"/>
        </w:rPr>
        <w:t>,</w:t>
      </w:r>
      <w:r>
        <w:rPr>
          <w:i/>
          <w:lang w:val="ru-RU"/>
        </w:rPr>
        <w:t xml:space="preserve"> град</w:t>
      </w:r>
      <w:r>
        <w:rPr>
          <w:i/>
          <w:lang w:val="ru-RU"/>
        </w:rPr>
        <w:br/>
      </w:r>
      <w:r>
        <w:rPr>
          <w:lang w:val="ru-RU"/>
        </w:rPr>
        <w:t>5 уровень (1 ячейка):</w:t>
      </w:r>
      <w:r>
        <w:rPr>
          <w:i/>
          <w:lang w:val="ru-RU"/>
        </w:rPr>
        <w:t xml:space="preserve"> конус холода</w:t>
      </w:r>
      <w:r>
        <w:rPr>
          <w:i/>
          <w:lang w:val="ru-RU"/>
        </w:rPr>
        <w:br/>
      </w:r>
    </w:p>
    <w:p w14:paraId="4184D9B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0A178A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1) колющего урона</w:t>
      </w:r>
    </w:p>
    <w:p w14:paraId="6D9F895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Маги </w:t>
      </w:r>
      <w:r>
        <w:rPr>
          <w:lang w:val="ru-RU"/>
        </w:rPr>
        <w:t>проводят свою жизнь изучая и практикуя магию. Добрые маги предлагают советы знати и другим людям, находящимся у власти, в то время как злые маги живут в изолированных местах, чтобы проводить невыразимые эксперименты без вмешательства.</w:t>
      </w:r>
    </w:p>
    <w:p w14:paraId="1C63EE07" w14:textId="77777777" w:rsidR="00C809F5" w:rsidRPr="002C0871" w:rsidRDefault="00AC1BE4" w:rsidP="00C809F5">
      <w:pPr>
        <w:pStyle w:val="3"/>
        <w:rPr>
          <w:lang w:val="ru-RU"/>
        </w:rPr>
      </w:pPr>
      <w:bookmarkStart w:id="15" w:name="noble"/>
      <w:r>
        <w:rPr>
          <w:lang w:val="ru-RU"/>
        </w:rPr>
        <w:t>Дворянин</w:t>
      </w:r>
      <w:bookmarkEnd w:id="15"/>
    </w:p>
    <w:p w14:paraId="40AF30ED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</w:t>
      </w:r>
      <w:r>
        <w:rPr>
          <w:i/>
          <w:lang w:val="ru-RU"/>
        </w:rPr>
        <w:t>ноид (любая раса), любое мировоззрение</w:t>
      </w:r>
    </w:p>
    <w:p w14:paraId="1BF4B84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кираса)</w:t>
      </w:r>
    </w:p>
    <w:p w14:paraId="164E873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14:paraId="5DA6E3E8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711B8D7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236B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8DDF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9543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1380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DFEB5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35CC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2A7F73C7" w14:textId="77777777" w:rsidTr="004D270A">
        <w:tc>
          <w:tcPr>
            <w:tcW w:w="0" w:type="auto"/>
          </w:tcPr>
          <w:p w14:paraId="490F178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lastRenderedPageBreak/>
              <w:t>11 (+0)</w:t>
            </w:r>
          </w:p>
        </w:tc>
        <w:tc>
          <w:tcPr>
            <w:tcW w:w="0" w:type="auto"/>
          </w:tcPr>
          <w:p w14:paraId="63055A5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5F67E1C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F4E244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63D38BF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45AD757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76895934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Убеждение +5</w:t>
      </w:r>
    </w:p>
    <w:p w14:paraId="0E301DC6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</w:t>
      </w:r>
      <w:r>
        <w:rPr>
          <w:lang w:val="ru-RU"/>
        </w:rPr>
        <w:t>восприятие 12</w:t>
      </w:r>
    </w:p>
    <w:p w14:paraId="66F2EE66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10B0A51C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63BAE5C8" w14:textId="77777777" w:rsidR="00C809F5" w:rsidRDefault="00AC1BE4" w:rsidP="00C809F5">
      <w:pPr>
        <w:pStyle w:val="a0"/>
      </w:pPr>
      <w:r>
        <w:rPr>
          <w:b/>
          <w:lang w:val="ru-RU"/>
        </w:rPr>
        <w:t>Действия</w:t>
      </w:r>
    </w:p>
    <w:p w14:paraId="140E15D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Рап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14:paraId="7B69311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0D8E65C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Дворянин добавляет 2 к своему УЗ против одной атаки ближнего боя, которая поразит его. Для этого дворянин должен видеть нападающего и владеть оружием ближнего боя.</w:t>
      </w:r>
    </w:p>
    <w:p w14:paraId="2AE446E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Дворяне </w:t>
      </w:r>
      <w:r>
        <w:rPr>
          <w:lang w:val="ru-RU"/>
        </w:rPr>
        <w:t>обладают большой властью и влиянием, будучи</w:t>
      </w:r>
      <w:r>
        <w:rPr>
          <w:lang w:val="ru-RU"/>
        </w:rPr>
        <w:br/>
        <w:t xml:space="preserve">представителями высшего класса.  У них </w:t>
      </w:r>
      <w:r>
        <w:rPr>
          <w:lang w:val="ru-RU"/>
        </w:rPr>
        <w:t>есть богатство и связи, делающие их такими же</w:t>
      </w:r>
      <w:r>
        <w:rPr>
          <w:lang w:val="ru-RU"/>
        </w:rPr>
        <w:br/>
        <w:t>влиятельными как монархи и генералы.  Дворяне часто путешествуют в сопровождении стражей, а также слуг, являющихся обывателями.</w:t>
      </w:r>
    </w:p>
    <w:p w14:paraId="12811F88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Статистику дворянина можно использовать для отыгрыша </w:t>
      </w:r>
      <w:r>
        <w:rPr>
          <w:b/>
          <w:lang w:val="ru-RU"/>
        </w:rPr>
        <w:t xml:space="preserve">придворного </w:t>
      </w:r>
      <w:r>
        <w:rPr>
          <w:lang w:val="ru-RU"/>
        </w:rPr>
        <w:t>без благородного</w:t>
      </w:r>
      <w:r>
        <w:rPr>
          <w:lang w:val="ru-RU"/>
        </w:rPr>
        <w:br/>
      </w:r>
      <w:r>
        <w:rPr>
          <w:lang w:val="ru-RU"/>
        </w:rPr>
        <w:t>происхождения</w:t>
      </w:r>
    </w:p>
    <w:p w14:paraId="7EA3516F" w14:textId="77777777" w:rsidR="00C809F5" w:rsidRPr="002C0871" w:rsidRDefault="00AC1BE4" w:rsidP="00C809F5">
      <w:pPr>
        <w:pStyle w:val="3"/>
        <w:rPr>
          <w:lang w:val="ru-RU"/>
        </w:rPr>
      </w:pPr>
      <w:bookmarkStart w:id="16" w:name="priest"/>
      <w:r>
        <w:rPr>
          <w:lang w:val="ru-RU"/>
        </w:rPr>
        <w:t>Священник</w:t>
      </w:r>
      <w:bookmarkEnd w:id="16"/>
    </w:p>
    <w:p w14:paraId="5A7815E5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4BECD4B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льчужная рубаха)</w:t>
      </w:r>
    </w:p>
    <w:p w14:paraId="57A9919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14:paraId="1F42A279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25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2BD35BCE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5FCF4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FB00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1099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886F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DBD2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DF60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3378164A" w14:textId="77777777" w:rsidTr="004D270A">
        <w:tc>
          <w:tcPr>
            <w:tcW w:w="0" w:type="auto"/>
          </w:tcPr>
          <w:p w14:paraId="6675C6C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F578B1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C7F160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627C878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5E68D58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76D3B94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</w:tr>
    </w:tbl>
    <w:p w14:paraId="20FBD699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 xml:space="preserve">Медицина +7, </w:t>
      </w:r>
      <w:r>
        <w:rPr>
          <w:lang w:val="ru-RU"/>
        </w:rPr>
        <w:t>Убеждение +3, Религия +4</w:t>
      </w:r>
    </w:p>
    <w:p w14:paraId="78646A85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14:paraId="3F576056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16178C00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опыта)</w:t>
      </w:r>
    </w:p>
    <w:p w14:paraId="20629DC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Божественная слава</w:t>
      </w:r>
      <w:r>
        <w:rPr>
          <w:lang w:val="ru-RU"/>
        </w:rPr>
        <w:t xml:space="preserve"> Священник</w:t>
      </w:r>
      <w:r>
        <w:rPr>
          <w:lang w:val="ru-RU"/>
        </w:rPr>
        <w:br/>
        <w:t xml:space="preserve">может бонусным действием потратить одну ячейку заклинания, чтобы его </w:t>
      </w:r>
      <w:r>
        <w:rPr>
          <w:lang w:val="ru-RU"/>
        </w:rPr>
        <w:br/>
        <w:t>атаки оружием ближнего боя магическим образом причинял</w:t>
      </w:r>
      <w:r>
        <w:rPr>
          <w:lang w:val="ru-RU"/>
        </w:rPr>
        <w:t>и цели при попадании дополнительный урон излучением 10 (3к6).  Это преимущество длится до конца хода. Если священник</w:t>
      </w:r>
      <w:r>
        <w:rPr>
          <w:lang w:val="ru-RU"/>
        </w:rPr>
        <w:br/>
        <w:t>потратит ячейку 2 уровня или выше, дополнительный урон увеличивается на 1к6 за</w:t>
      </w:r>
      <w:r>
        <w:rPr>
          <w:lang w:val="ru-RU"/>
        </w:rPr>
        <w:br/>
        <w:t>каждый уровень выше 1.</w:t>
      </w:r>
    </w:p>
    <w:p w14:paraId="024C144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Священник-закли</w:t>
      </w:r>
      <w:r>
        <w:rPr>
          <w:lang w:val="ru-RU"/>
        </w:rPr>
        <w:t>натель 5-го уровня. Его заклинательная характеристика-мудрость (УС заклинаний 13, от +5 к попаданию магическими атаками). Священник подготовил следующие заклинания жреца:</w:t>
      </w:r>
    </w:p>
    <w:p w14:paraId="3BB346C8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орство</w:t>
      </w:r>
      <w:r>
        <w:rPr>
          <w:i/>
          <w:lang w:val="ru-RU"/>
        </w:rPr>
        <w:br/>
      </w:r>
      <w:r>
        <w:rPr>
          <w:lang w:val="ru-RU"/>
        </w:rPr>
        <w:t xml:space="preserve">1 уровень (4 </w:t>
      </w:r>
      <w:r>
        <w:rPr>
          <w:lang w:val="ru-RU"/>
        </w:rPr>
        <w:t>ячейки):</w:t>
      </w:r>
      <w:r>
        <w:rPr>
          <w:i/>
          <w:lang w:val="ru-RU"/>
        </w:rPr>
        <w:t xml:space="preserve"> 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направл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убежище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>,</w:t>
      </w:r>
      <w:r>
        <w:rPr>
          <w:i/>
          <w:lang w:val="ru-RU"/>
        </w:rPr>
        <w:t xml:space="preserve"> малое восстановление</w:t>
      </w:r>
      <w:r>
        <w:rPr>
          <w:i/>
          <w:lang w:val="ru-RU"/>
        </w:rPr>
        <w:br/>
      </w:r>
      <w:r>
        <w:rPr>
          <w:lang w:val="ru-RU"/>
        </w:rPr>
        <w:t>3 уровень (2 ячейки):</w:t>
      </w:r>
      <w:r>
        <w:rPr>
          <w:i/>
          <w:lang w:val="ru-RU"/>
        </w:rPr>
        <w:t xml:space="preserve"> духовные стражи</w:t>
      </w:r>
      <w:r>
        <w:rPr>
          <w:lang w:val="ru-RU"/>
        </w:rPr>
        <w:t>,</w:t>
      </w:r>
      <w:r>
        <w:rPr>
          <w:i/>
          <w:lang w:val="ru-RU"/>
        </w:rPr>
        <w:t xml:space="preserve"> рассеивание магии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67AF2FB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46C64DC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</w:t>
      </w:r>
      <w:r>
        <w:rPr>
          <w:lang w:val="ru-RU"/>
        </w:rPr>
        <w:t xml:space="preserve">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.</w:t>
      </w:r>
    </w:p>
    <w:p w14:paraId="40A2C46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вященники </w:t>
      </w:r>
      <w:r>
        <w:rPr>
          <w:lang w:val="ru-RU"/>
        </w:rPr>
        <w:t>несут учение своих богов простым обывателям.  Это духовные</w:t>
      </w:r>
      <w:r>
        <w:rPr>
          <w:lang w:val="ru-RU"/>
        </w:rPr>
        <w:br/>
        <w:t xml:space="preserve">лидеры храмов и часовен, и часто они обладают влиянием в своих общинах.  Злые священники могут открыто работать на тирана, а могут </w:t>
      </w:r>
      <w:r>
        <w:rPr>
          <w:lang w:val="ru-RU"/>
        </w:rPr>
        <w:t>быть лидерами религиозных сект, скрывающихся среди общества и исполняющих порочные ритуалы.</w:t>
      </w:r>
      <w:r>
        <w:rPr>
          <w:lang w:val="ru-RU"/>
        </w:rPr>
        <w:br/>
      </w:r>
    </w:p>
    <w:p w14:paraId="3F548518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>Обычно при священнике находится один или несколько послушников, помогающих с религиозными церемониями или просто священными ритуалами.</w:t>
      </w:r>
    </w:p>
    <w:p w14:paraId="2882CAFA" w14:textId="77777777" w:rsidR="00C809F5" w:rsidRPr="002C0871" w:rsidRDefault="00AC1BE4" w:rsidP="00C809F5">
      <w:pPr>
        <w:pStyle w:val="3"/>
        <w:rPr>
          <w:lang w:val="ru-RU"/>
        </w:rPr>
      </w:pPr>
      <w:bookmarkStart w:id="17" w:name="scout"/>
      <w:r>
        <w:rPr>
          <w:lang w:val="ru-RU"/>
        </w:rPr>
        <w:t>Скаут</w:t>
      </w:r>
      <w:bookmarkEnd w:id="17"/>
    </w:p>
    <w:p w14:paraId="3CB1A9D1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</w:t>
      </w:r>
      <w:r>
        <w:rPr>
          <w:i/>
          <w:lang w:val="ru-RU"/>
        </w:rPr>
        <w:t>я раса), любое мировоззрение</w:t>
      </w:r>
    </w:p>
    <w:p w14:paraId="06CC9E5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14:paraId="72E2C97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6 (3к8 + 3)</w:t>
      </w:r>
    </w:p>
    <w:p w14:paraId="0157C8FB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2F67E9AF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C5E44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D3604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017C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E23E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F3F98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B8462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1EF6B253" w14:textId="77777777" w:rsidTr="004D270A">
        <w:tc>
          <w:tcPr>
            <w:tcW w:w="0" w:type="auto"/>
          </w:tcPr>
          <w:p w14:paraId="407CBC2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C4B45B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3EBE48A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4F54FD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20393A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0E45987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7923CA4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Природа +4, Восприятие +5, Скрытность +6, Выживание +5</w:t>
      </w:r>
    </w:p>
    <w:p w14:paraId="6D1310F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lastRenderedPageBreak/>
        <w:t xml:space="preserve">Чувства </w:t>
      </w:r>
      <w:r>
        <w:rPr>
          <w:lang w:val="ru-RU"/>
        </w:rPr>
        <w:t>пассивное восприятие 15</w:t>
      </w:r>
    </w:p>
    <w:p w14:paraId="0F7F404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1FD1CE91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опыта)</w:t>
      </w:r>
    </w:p>
    <w:p w14:paraId="4EEE644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Острый слух и зрение.</w:t>
      </w:r>
      <w:r>
        <w:rPr>
          <w:lang w:val="ru-RU"/>
        </w:rPr>
        <w:t xml:space="preserve"> Разведчик имеет преимущество на </w:t>
      </w:r>
      <w:proofErr w:type="gramStart"/>
      <w:r>
        <w:rPr>
          <w:lang w:val="ru-RU"/>
        </w:rPr>
        <w:t>проверки  мудрости</w:t>
      </w:r>
      <w:proofErr w:type="gramEnd"/>
      <w:r>
        <w:rPr>
          <w:lang w:val="ru-RU"/>
        </w:rPr>
        <w:t xml:space="preserve"> (восприятия), которые полагаются на слух или зрение.</w:t>
      </w:r>
    </w:p>
    <w:p w14:paraId="2A8A865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F514D9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Разведчик совершает д</w:t>
      </w:r>
      <w:r>
        <w:rPr>
          <w:lang w:val="ru-RU"/>
        </w:rPr>
        <w:t>ве атаки ближнего боя или две атаки дальнего боя.</w:t>
      </w:r>
    </w:p>
    <w:p w14:paraId="0D1A6F5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4A2E8CD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лук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альность 150/6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8 + 2) колющего урона</w:t>
      </w:r>
    </w:p>
    <w:p w14:paraId="76DDCFF8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Разведчик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опытные охотники и следопыты, которые предлагают свои услуги за определенную плату. Большинство охотится на дикую дичь, но некоторые работают охотник</w:t>
      </w:r>
      <w:r>
        <w:rPr>
          <w:lang w:val="ru-RU"/>
        </w:rPr>
        <w:t>ами за головами, служат проводниками или обеспечивают военную разведку.</w:t>
      </w:r>
    </w:p>
    <w:p w14:paraId="36806251" w14:textId="77777777" w:rsidR="00C809F5" w:rsidRPr="002C0871" w:rsidRDefault="00AC1BE4" w:rsidP="00C809F5">
      <w:pPr>
        <w:pStyle w:val="3"/>
        <w:rPr>
          <w:lang w:val="ru-RU"/>
        </w:rPr>
      </w:pPr>
      <w:bookmarkStart w:id="18" w:name="spy"/>
      <w:r>
        <w:rPr>
          <w:lang w:val="ru-RU"/>
        </w:rPr>
        <w:t>Шпион</w:t>
      </w:r>
      <w:bookmarkEnd w:id="18"/>
    </w:p>
    <w:p w14:paraId="764895C3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9A65FF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</w:t>
      </w:r>
    </w:p>
    <w:p w14:paraId="5EBC3F9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6к8)</w:t>
      </w:r>
    </w:p>
    <w:p w14:paraId="76E0CB9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1D7BFC2F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F0299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9555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CA996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6BFF3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B22B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0C895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346F81B0" w14:textId="77777777" w:rsidTr="004D270A">
        <w:tc>
          <w:tcPr>
            <w:tcW w:w="0" w:type="auto"/>
          </w:tcPr>
          <w:p w14:paraId="38865AE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55978B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24785AB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83E248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430D4D4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70597F2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 xml:space="preserve">16 </w:t>
            </w:r>
            <w:r>
              <w:rPr>
                <w:lang w:val="ru-RU"/>
              </w:rPr>
              <w:t>(+3)</w:t>
            </w:r>
          </w:p>
        </w:tc>
      </w:tr>
    </w:tbl>
    <w:p w14:paraId="34CF0F49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расследование +5, восприятие +6, убеждение +5, ловкость рук +4, скрытность +4</w:t>
      </w:r>
    </w:p>
    <w:p w14:paraId="068A2EE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6</w:t>
      </w:r>
    </w:p>
    <w:p w14:paraId="7E35FD0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7839D13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 (200 XP)</w:t>
      </w:r>
    </w:p>
    <w:p w14:paraId="5D1BD74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Хитрое Действие.</w:t>
      </w:r>
      <w:r>
        <w:rPr>
          <w:lang w:val="ru-RU"/>
        </w:rPr>
        <w:t xml:space="preserve"> Шпион может в каждом своём ходу бонусным д</w:t>
      </w:r>
      <w:r>
        <w:rPr>
          <w:lang w:val="ru-RU"/>
        </w:rPr>
        <w:t>ействием совершать Засаду, Отход или Рывок.</w:t>
      </w:r>
      <w:r>
        <w:rPr>
          <w:lang w:val="ru-RU"/>
        </w:rPr>
        <w:br/>
      </w:r>
    </w:p>
    <w:p w14:paraId="101E0CA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крытая атака </w:t>
      </w:r>
      <w:proofErr w:type="gramStart"/>
      <w:r>
        <w:rPr>
          <w:b/>
          <w:i/>
          <w:lang w:val="ru-RU"/>
        </w:rPr>
        <w:t>( 1</w:t>
      </w:r>
      <w:proofErr w:type="gramEnd"/>
      <w:r>
        <w:rPr>
          <w:b/>
          <w:i/>
          <w:lang w:val="ru-RU"/>
        </w:rPr>
        <w:t>/ход)</w:t>
      </w:r>
      <w:r>
        <w:rPr>
          <w:lang w:val="ru-RU"/>
        </w:rPr>
        <w:t xml:space="preserve">.  Шпион причиняет дополнительный урон 7 (2к6), если попадает по цели атакой оружием, совершённой с преимуществом к броску атаки, или же если цель </w:t>
      </w:r>
      <w:r>
        <w:rPr>
          <w:lang w:val="ru-RU"/>
        </w:rPr>
        <w:lastRenderedPageBreak/>
        <w:t>находится в пределах 5 футов от союзника ш</w:t>
      </w:r>
      <w:r>
        <w:rPr>
          <w:lang w:val="ru-RU"/>
        </w:rPr>
        <w:t>пиона, который не является недееспособным и шпион совершал бросок атаки без помехи.</w:t>
      </w:r>
      <w:r>
        <w:rPr>
          <w:lang w:val="ru-RU"/>
        </w:rPr>
        <w:br/>
      </w:r>
    </w:p>
    <w:p w14:paraId="6BD8C21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759B524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Шпион совершает две атаки ближнего боя.</w:t>
      </w:r>
    </w:p>
    <w:p w14:paraId="62B18C1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</w:t>
      </w:r>
      <w:r>
        <w:rPr>
          <w:lang w:val="ru-RU"/>
        </w:rPr>
        <w:t xml:space="preserve"> + 2) колющего урона</w:t>
      </w:r>
    </w:p>
    <w:p w14:paraId="5057739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Ручно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истанция 30/1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45FB4F83" w14:textId="77777777" w:rsidR="00C809F5" w:rsidRPr="002C0871" w:rsidRDefault="00AC1BE4" w:rsidP="00C809F5">
      <w:pPr>
        <w:pStyle w:val="a0"/>
        <w:rPr>
          <w:lang w:val="ru-RU"/>
        </w:rPr>
      </w:pPr>
      <w:r>
        <w:rPr>
          <w:lang w:val="ru-RU"/>
        </w:rPr>
        <w:t xml:space="preserve">Правители, дворяне, торговцы, гильдмастеры и другие богатые люди используют </w:t>
      </w:r>
      <w:r>
        <w:rPr>
          <w:b/>
          <w:lang w:val="ru-RU"/>
        </w:rPr>
        <w:t>шпионов</w:t>
      </w:r>
      <w:r>
        <w:rPr>
          <w:lang w:val="ru-RU"/>
        </w:rPr>
        <w:t xml:space="preserve">, чтобы одержать верх в мире жестокой политики. Шпион обучен тайно собирать информацию. Верные шпионы скорее умрут, чем раскроют информацию, которая может скомпрометировать </w:t>
      </w:r>
      <w:r>
        <w:rPr>
          <w:lang w:val="ru-RU"/>
        </w:rPr>
        <w:t>их или их работодателей.</w:t>
      </w:r>
    </w:p>
    <w:p w14:paraId="552629A2" w14:textId="77777777" w:rsidR="00C809F5" w:rsidRPr="002C0871" w:rsidRDefault="00AC1BE4" w:rsidP="00C809F5">
      <w:pPr>
        <w:pStyle w:val="3"/>
        <w:rPr>
          <w:lang w:val="ru-RU"/>
        </w:rPr>
      </w:pPr>
      <w:bookmarkStart w:id="19" w:name="thug"/>
      <w:r>
        <w:rPr>
          <w:lang w:val="ru-RU"/>
        </w:rPr>
        <w:t>ГОЛОВОРЕЗ</w:t>
      </w:r>
      <w:bookmarkEnd w:id="19"/>
    </w:p>
    <w:p w14:paraId="34180BE9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198DBE3E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1 (кожаный доспех)</w:t>
      </w:r>
    </w:p>
    <w:p w14:paraId="6DC806C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2 (5к8 + 10)</w:t>
      </w:r>
    </w:p>
    <w:p w14:paraId="2DB8A0E3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20B73F1A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0FEE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FC6F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11D3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BA4C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3C095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EC27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2DA3B147" w14:textId="77777777" w:rsidTr="004D270A">
        <w:tc>
          <w:tcPr>
            <w:tcW w:w="0" w:type="auto"/>
          </w:tcPr>
          <w:p w14:paraId="30FC833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6241B1D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D51349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7F5A6AE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AC3092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743586A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7BD4B14E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Запугивание +2</w:t>
      </w:r>
    </w:p>
    <w:p w14:paraId="29A2E63D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6967710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4067DC3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опыта)</w:t>
      </w:r>
    </w:p>
    <w:p w14:paraId="6B78903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Головорез совершает с преимуществом броски </w:t>
      </w:r>
      <w:proofErr w:type="gramStart"/>
      <w:r>
        <w:rPr>
          <w:lang w:val="ru-RU"/>
        </w:rPr>
        <w:t>атаки по существу</w:t>
      </w:r>
      <w:proofErr w:type="gramEnd"/>
      <w:r>
        <w:rPr>
          <w:lang w:val="ru-RU"/>
        </w:rPr>
        <w:t>, если в пределах 5 футов от этого существа находится как минимум</w:t>
      </w:r>
      <w:r>
        <w:rPr>
          <w:lang w:val="ru-RU"/>
        </w:rPr>
        <w:t xml:space="preserve"> один союзник головореза, который не является недееспособным.</w:t>
      </w:r>
    </w:p>
    <w:p w14:paraId="0B422E9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0502BDD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Головорез совершает две атаки ближнего боя.</w:t>
      </w:r>
    </w:p>
    <w:p w14:paraId="553A7AA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дробящего урона</w:t>
      </w:r>
      <w:r>
        <w:rPr>
          <w:lang w:val="ru-RU"/>
        </w:rPr>
        <w:t>.</w:t>
      </w:r>
    </w:p>
    <w:p w14:paraId="3F817CA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14:paraId="65977D1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Головорезы</w:t>
      </w:r>
      <w:r>
        <w:rPr>
          <w:lang w:val="ru-RU"/>
        </w:rPr>
        <w:t>-безжалостные исполнители, искусные в запугивании и насилии. Они работают за деньги и не испытывают никаких угр</w:t>
      </w:r>
      <w:r>
        <w:rPr>
          <w:lang w:val="ru-RU"/>
        </w:rPr>
        <w:t>ызений совести.</w:t>
      </w:r>
    </w:p>
    <w:p w14:paraId="7FA6A934" w14:textId="77777777" w:rsidR="00C809F5" w:rsidRPr="002C0871" w:rsidRDefault="00AC1BE4" w:rsidP="00C809F5">
      <w:pPr>
        <w:pStyle w:val="3"/>
        <w:rPr>
          <w:lang w:val="ru-RU"/>
        </w:rPr>
      </w:pPr>
      <w:bookmarkStart w:id="20" w:name="tribal-warrior"/>
      <w:r>
        <w:rPr>
          <w:lang w:val="ru-RU"/>
        </w:rPr>
        <w:t>Воин Племени</w:t>
      </w:r>
      <w:bookmarkEnd w:id="20"/>
    </w:p>
    <w:p w14:paraId="37B62587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1CA8CC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доспех из шкур)</w:t>
      </w:r>
    </w:p>
    <w:p w14:paraId="328774E0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119B9343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FE1F71" w14:paraId="0CB35FD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D3BAC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6F02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7EAA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0C987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00BD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43CF4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7B218867" w14:textId="77777777" w:rsidTr="004D270A">
        <w:tc>
          <w:tcPr>
            <w:tcW w:w="0" w:type="auto"/>
          </w:tcPr>
          <w:p w14:paraId="5870970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725F55F6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4E71BDD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C8BFA13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  <w:tc>
          <w:tcPr>
            <w:tcW w:w="0" w:type="auto"/>
          </w:tcPr>
          <w:p w14:paraId="2105B47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2E94C50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</w:tr>
    </w:tbl>
    <w:p w14:paraId="507AD49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</w:t>
      </w:r>
      <w:r>
        <w:rPr>
          <w:lang w:val="ru-RU"/>
        </w:rPr>
        <w:t>восприятие 10</w:t>
      </w:r>
    </w:p>
    <w:p w14:paraId="133BC5AF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</w:t>
      </w:r>
    </w:p>
    <w:p w14:paraId="771B8FF4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776E8B7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Воин имеет преимущество в броске атаки против существа, если по крайней мере один из союзников воина находится в пределах 5 футов от существа, и союзник не выведен из строя.</w:t>
      </w:r>
    </w:p>
    <w:p w14:paraId="66E9FA06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9299A43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</w:t>
      </w:r>
      <w:r>
        <w:rPr>
          <w:b/>
          <w:i/>
          <w:lang w:val="ru-RU"/>
        </w:rPr>
        <w:t>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если</w:t>
      </w:r>
      <w:r>
        <w:rPr>
          <w:lang w:val="ru-RU"/>
        </w:rPr>
        <w:br/>
        <w:t>используется двумя руками для совершения атаки в ближнем бо</w:t>
      </w:r>
      <w:r>
        <w:rPr>
          <w:lang w:val="ru-RU"/>
        </w:rPr>
        <w:t>ю.</w:t>
      </w:r>
    </w:p>
    <w:p w14:paraId="0C0FCD44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леменные воины </w:t>
      </w:r>
      <w:r>
        <w:rPr>
          <w:lang w:val="ru-RU"/>
        </w:rPr>
        <w:t>живут вне</w:t>
      </w:r>
      <w:r>
        <w:rPr>
          <w:lang w:val="ru-RU"/>
        </w:rPr>
        <w:br/>
        <w:t>цивилизации, зачастую выживая за счёт рыбалки и охоты.  Каждое племя беспрекословно подчиняется своему вождю, являющемуся самым старым воителем или представителем племени, благословенным богами.</w:t>
      </w:r>
    </w:p>
    <w:p w14:paraId="554263C6" w14:textId="77777777" w:rsidR="00C809F5" w:rsidRPr="002C0871" w:rsidRDefault="00AC1BE4" w:rsidP="00C809F5">
      <w:pPr>
        <w:pStyle w:val="3"/>
        <w:rPr>
          <w:lang w:val="ru-RU"/>
        </w:rPr>
      </w:pPr>
      <w:bookmarkStart w:id="21" w:name="veteran"/>
      <w:r>
        <w:rPr>
          <w:lang w:val="ru-RU"/>
        </w:rPr>
        <w:t>Ветеран</w:t>
      </w:r>
      <w:bookmarkEnd w:id="21"/>
    </w:p>
    <w:p w14:paraId="6EFA7400" w14:textId="77777777" w:rsidR="00C809F5" w:rsidRPr="002C0871" w:rsidRDefault="00AC1BE4" w:rsidP="00C809F5">
      <w:pPr>
        <w:pStyle w:val="FirstParagraph"/>
        <w:rPr>
          <w:lang w:val="ru-RU"/>
        </w:rPr>
      </w:pPr>
      <w:r>
        <w:rPr>
          <w:i/>
          <w:lang w:val="ru-RU"/>
        </w:rPr>
        <w:t xml:space="preserve">Средний гуманоид </w:t>
      </w:r>
      <w:r>
        <w:rPr>
          <w:i/>
          <w:lang w:val="ru-RU"/>
        </w:rPr>
        <w:t>(любая раса), любое мировоззрение</w:t>
      </w:r>
    </w:p>
    <w:p w14:paraId="1941125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7 (наборный</w:t>
      </w:r>
      <w:r>
        <w:rPr>
          <w:lang w:val="ru-RU"/>
        </w:rPr>
        <w:br/>
        <w:t>доспех)</w:t>
      </w:r>
    </w:p>
    <w:p w14:paraId="706A8F6A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8 (9к8 + 18)</w:t>
      </w:r>
    </w:p>
    <w:p w14:paraId="430CCB98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FE1F71" w14:paraId="3BACAEB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B6A3F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lastRenderedPageBreak/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7DF8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274CC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96F79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F62E21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54722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FE1F71" w14:paraId="4897AF02" w14:textId="77777777" w:rsidTr="004D270A">
        <w:tc>
          <w:tcPr>
            <w:tcW w:w="0" w:type="auto"/>
          </w:tcPr>
          <w:p w14:paraId="6AB78D2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1EAFEA5D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5DBEC4A8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7A8B36D2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9C315AB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5C2312DE" w14:textId="77777777" w:rsidR="00C809F5" w:rsidRDefault="00AC1BE4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7E21A9D4" w14:textId="77777777" w:rsidR="00C809F5" w:rsidRDefault="00AC1BE4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5, Восприятие +2</w:t>
      </w:r>
    </w:p>
    <w:p w14:paraId="6C7D1C81" w14:textId="77777777" w:rsidR="00C809F5" w:rsidRDefault="00AC1BE4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16BB6FAF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2FB858ED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14:paraId="4E385975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2CCC3C7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Мультиатака.</w:t>
      </w:r>
      <w:r>
        <w:rPr>
          <w:lang w:val="ru-RU"/>
        </w:rPr>
        <w:t xml:space="preserve"> Ветеран делает две атаки длинным мечом в ближнем бою. Если у него есть короткий меч, он также может атаковать им.</w:t>
      </w:r>
    </w:p>
    <w:p w14:paraId="647FA72C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</w:t>
      </w:r>
      <w:r>
        <w:rPr>
          <w:lang w:val="ru-RU"/>
        </w:rPr>
        <w:t xml:space="preserve">аемость 5 футов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рубящего урона, или 8 (1к10 + 3) рубящего урона, если используется двумя руками.</w:t>
      </w:r>
    </w:p>
    <w:p w14:paraId="103D22D2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 у</w:t>
      </w:r>
      <w:r>
        <w:rPr>
          <w:lang w:val="ru-RU"/>
        </w:rPr>
        <w:t>рона</w:t>
      </w:r>
    </w:p>
    <w:p w14:paraId="146D91F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10 + 1) колющего урона</w:t>
      </w:r>
    </w:p>
    <w:p w14:paraId="4A860CCB" w14:textId="77777777" w:rsidR="00C809F5" w:rsidRPr="002C0871" w:rsidRDefault="00AC1BE4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Ветераны </w:t>
      </w:r>
      <w:r>
        <w:rPr>
          <w:lang w:val="ru-RU"/>
        </w:rPr>
        <w:t>это профессиональные воители, состоящие в армии за отдельную плату или защищающие то, что им дорого.</w:t>
      </w:r>
      <w:r>
        <w:rPr>
          <w:lang w:val="ru-RU"/>
        </w:rPr>
        <w:br/>
        <w:t xml:space="preserve"> В и</w:t>
      </w:r>
      <w:r>
        <w:rPr>
          <w:lang w:val="ru-RU"/>
        </w:rPr>
        <w:t>х ряды входят как солдаты, прошедшие службу, так и воители, никогда не служившие никому кроме себя.</w:t>
      </w:r>
      <w:r>
        <w:rPr>
          <w:lang w:val="ru-RU"/>
        </w:rPr>
        <w:br/>
      </w:r>
    </w:p>
    <w:p w14:paraId="13A5B3F2" w14:textId="77777777" w:rsidR="00BE1C24" w:rsidRPr="002C0871" w:rsidRDefault="00AC1BE4">
      <w:pPr>
        <w:rPr>
          <w:lang w:val="ru-RU"/>
        </w:rPr>
      </w:pPr>
    </w:p>
    <w:sectPr w:rsidR="00BE1C24" w:rsidRPr="002C0871">
      <w:headerReference w:type="default" r:id="rId7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8A922" w14:textId="77777777" w:rsidR="00AC1BE4" w:rsidRDefault="00AC1BE4" w:rsidP="002C0871">
      <w:pPr>
        <w:spacing w:after="0"/>
      </w:pPr>
      <w:r>
        <w:separator/>
      </w:r>
    </w:p>
  </w:endnote>
  <w:endnote w:type="continuationSeparator" w:id="0">
    <w:p w14:paraId="629A1C78" w14:textId="77777777" w:rsidR="00AC1BE4" w:rsidRDefault="00AC1BE4" w:rsidP="002C0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51D2EB" w14:textId="77777777" w:rsidR="00AC1BE4" w:rsidRDefault="00AC1BE4" w:rsidP="002C0871">
      <w:pPr>
        <w:spacing w:after="0"/>
      </w:pPr>
      <w:r>
        <w:separator/>
      </w:r>
    </w:p>
  </w:footnote>
  <w:footnote w:type="continuationSeparator" w:id="0">
    <w:p w14:paraId="49A694CC" w14:textId="77777777" w:rsidR="00AC1BE4" w:rsidRDefault="00AC1BE4" w:rsidP="002C08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28A71" w14:textId="047B91FC" w:rsidR="002C0871" w:rsidRPr="002C0871" w:rsidRDefault="002C0871" w:rsidP="002C0871">
    <w:pPr>
      <w:pStyle w:val="af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uk-UA"/>
      </w:rPr>
      <w:t>Неигров</w:t>
    </w:r>
    <w:r>
      <w:rPr>
        <w:rFonts w:ascii="Philosopher" w:hAnsi="Philosopher"/>
        <w:b/>
        <w:bCs/>
        <w:sz w:val="28"/>
        <w:szCs w:val="28"/>
        <w:lang w:val="ru-RU"/>
      </w:rPr>
      <w:t>ые персонажи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f2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f2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f2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1F71"/>
    <w:rsid w:val="002C0871"/>
    <w:rsid w:val="00AC1BE4"/>
    <w:rsid w:val="00FE1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EB190"/>
  <w15:docId w15:val="{10B824F1-A099-4A54-8108-79509DA5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a">
    <w:name w:val="Normal"/>
    <w:qFormat/>
    <w:rsid w:val="00C809F5"/>
    <w:pPr>
      <w:spacing w:after="200" w:line="240" w:lineRule="auto"/>
    </w:pPr>
    <w:rPr>
      <w:sz w:val="24"/>
      <w:szCs w:val="24"/>
      <w:lang w:val="en-US"/>
    </w:rPr>
  </w:style>
  <w:style w:type="paragraph" w:styleId="1">
    <w:name w:val="heading 1"/>
    <w:basedOn w:val="a"/>
    <w:next w:val="a0"/>
    <w:link w:val="10"/>
    <w:uiPriority w:val="9"/>
    <w:qFormat/>
    <w:rsid w:val="00C809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09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C809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C809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C809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C809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809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809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809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C809F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C809F5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C809F5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C809F5"/>
  </w:style>
  <w:style w:type="paragraph" w:customStyle="1" w:styleId="Compact">
    <w:name w:val="Compact"/>
    <w:basedOn w:val="a0"/>
    <w:qFormat/>
    <w:rsid w:val="00C809F5"/>
    <w:pPr>
      <w:spacing w:before="36" w:after="36"/>
    </w:pPr>
  </w:style>
  <w:style w:type="paragraph" w:styleId="a5">
    <w:name w:val="Title"/>
    <w:basedOn w:val="a"/>
    <w:next w:val="a0"/>
    <w:link w:val="a6"/>
    <w:qFormat/>
    <w:rsid w:val="00C809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Назва Знак"/>
    <w:basedOn w:val="a1"/>
    <w:link w:val="a5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7">
    <w:name w:val="Subtitle"/>
    <w:basedOn w:val="a5"/>
    <w:next w:val="a0"/>
    <w:link w:val="a8"/>
    <w:qFormat/>
    <w:rsid w:val="00C809F5"/>
    <w:pPr>
      <w:spacing w:before="240"/>
    </w:pPr>
    <w:rPr>
      <w:sz w:val="30"/>
      <w:szCs w:val="30"/>
    </w:rPr>
  </w:style>
  <w:style w:type="character" w:customStyle="1" w:styleId="a8">
    <w:name w:val="Підзаголовок Знак"/>
    <w:basedOn w:val="a1"/>
    <w:link w:val="a7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9">
    <w:name w:val="Date"/>
    <w:next w:val="a0"/>
    <w:link w:val="aa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a">
    <w:name w:val="Дата Знак"/>
    <w:basedOn w:val="a1"/>
    <w:link w:val="a9"/>
    <w:rsid w:val="00C809F5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C809F5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C809F5"/>
  </w:style>
  <w:style w:type="paragraph" w:styleId="ac">
    <w:name w:val="Block Text"/>
    <w:basedOn w:val="a0"/>
    <w:next w:val="a0"/>
    <w:uiPriority w:val="9"/>
    <w:unhideWhenUsed/>
    <w:qFormat/>
    <w:rsid w:val="00C809F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  <w:rsid w:val="00C809F5"/>
  </w:style>
  <w:style w:type="character" w:customStyle="1" w:styleId="ae">
    <w:name w:val="Текст виноски Знак"/>
    <w:basedOn w:val="a1"/>
    <w:link w:val="ad"/>
    <w:uiPriority w:val="9"/>
    <w:rsid w:val="00C809F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09F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C809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09F5"/>
  </w:style>
  <w:style w:type="paragraph" w:styleId="af">
    <w:name w:val="caption"/>
    <w:basedOn w:val="a"/>
    <w:link w:val="af0"/>
    <w:rsid w:val="00C809F5"/>
    <w:pPr>
      <w:spacing w:after="120"/>
    </w:pPr>
    <w:rPr>
      <w:i/>
    </w:rPr>
  </w:style>
  <w:style w:type="paragraph" w:customStyle="1" w:styleId="TableCaption">
    <w:name w:val="Table Caption"/>
    <w:basedOn w:val="af"/>
    <w:rsid w:val="00C809F5"/>
    <w:pPr>
      <w:keepNext/>
    </w:pPr>
  </w:style>
  <w:style w:type="paragraph" w:customStyle="1" w:styleId="ImageCaption">
    <w:name w:val="Image Caption"/>
    <w:basedOn w:val="af"/>
    <w:rsid w:val="00C809F5"/>
  </w:style>
  <w:style w:type="paragraph" w:customStyle="1" w:styleId="Figure">
    <w:name w:val="Figure"/>
    <w:basedOn w:val="a"/>
    <w:rsid w:val="00C809F5"/>
  </w:style>
  <w:style w:type="paragraph" w:customStyle="1" w:styleId="CaptionedFigure">
    <w:name w:val="Captioned Figure"/>
    <w:basedOn w:val="Figure"/>
    <w:rsid w:val="00C809F5"/>
    <w:pPr>
      <w:keepNext/>
    </w:pPr>
  </w:style>
  <w:style w:type="character" w:customStyle="1" w:styleId="af0">
    <w:name w:val="Назва об'єкта Знак"/>
    <w:basedOn w:val="a1"/>
    <w:link w:val="af"/>
    <w:rsid w:val="00C809F5"/>
    <w:rPr>
      <w:i/>
      <w:sz w:val="24"/>
      <w:szCs w:val="24"/>
      <w:lang w:val="en-US"/>
    </w:rPr>
  </w:style>
  <w:style w:type="character" w:customStyle="1" w:styleId="VerbatimChar">
    <w:name w:val="Verbatim Char"/>
    <w:basedOn w:val="af0"/>
    <w:link w:val="SourceCode"/>
    <w:rsid w:val="00C809F5"/>
    <w:rPr>
      <w:rFonts w:ascii="Consolas" w:hAnsi="Consolas"/>
      <w:i/>
      <w:sz w:val="24"/>
      <w:szCs w:val="24"/>
      <w:lang w:val="en-US"/>
    </w:rPr>
  </w:style>
  <w:style w:type="character" w:styleId="af1">
    <w:name w:val="footnote reference"/>
    <w:basedOn w:val="af0"/>
    <w:rsid w:val="00C809F5"/>
    <w:rPr>
      <w:i/>
      <w:sz w:val="24"/>
      <w:szCs w:val="24"/>
      <w:vertAlign w:val="superscript"/>
      <w:lang w:val="en-US"/>
    </w:rPr>
  </w:style>
  <w:style w:type="character" w:styleId="af2">
    <w:name w:val="Hyperlink"/>
    <w:basedOn w:val="af0"/>
    <w:uiPriority w:val="99"/>
    <w:rsid w:val="00C809F5"/>
    <w:rPr>
      <w:i/>
      <w:color w:val="4472C4" w:themeColor="accent1"/>
      <w:sz w:val="24"/>
      <w:szCs w:val="24"/>
      <w:lang w:val="en-US"/>
    </w:rPr>
  </w:style>
  <w:style w:type="paragraph" w:styleId="af3">
    <w:name w:val="TOC Heading"/>
    <w:basedOn w:val="1"/>
    <w:next w:val="a0"/>
    <w:uiPriority w:val="39"/>
    <w:unhideWhenUsed/>
    <w:qFormat/>
    <w:rsid w:val="00C809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C809F5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C809F5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C809F5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C809F5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C809F5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C809F5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C809F5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C809F5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C809F5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C809F5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C809F5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C809F5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styleId="af4">
    <w:name w:val="FollowedHyperlink"/>
    <w:basedOn w:val="a1"/>
    <w:uiPriority w:val="99"/>
    <w:semiHidden/>
    <w:unhideWhenUsed/>
    <w:rsid w:val="00C809F5"/>
    <w:rPr>
      <w:color w:val="954F72" w:themeColor="followedHyperlink"/>
      <w:u w:val="single"/>
    </w:rPr>
  </w:style>
  <w:style w:type="paragraph" w:styleId="af5">
    <w:name w:val="header"/>
    <w:basedOn w:val="a"/>
    <w:link w:val="af6"/>
    <w:uiPriority w:val="99"/>
    <w:unhideWhenUsed/>
    <w:rsid w:val="002C0871"/>
    <w:pPr>
      <w:tabs>
        <w:tab w:val="center" w:pos="4677"/>
        <w:tab w:val="right" w:pos="9355"/>
      </w:tabs>
      <w:spacing w:after="0"/>
    </w:pPr>
  </w:style>
  <w:style w:type="character" w:customStyle="1" w:styleId="af6">
    <w:name w:val="Верхній колонтитул Знак"/>
    <w:basedOn w:val="a1"/>
    <w:link w:val="af5"/>
    <w:uiPriority w:val="99"/>
    <w:rsid w:val="002C0871"/>
    <w:rPr>
      <w:sz w:val="24"/>
      <w:szCs w:val="24"/>
      <w:lang w:val="en-US"/>
    </w:rPr>
  </w:style>
  <w:style w:type="paragraph" w:styleId="af7">
    <w:name w:val="footer"/>
    <w:basedOn w:val="a"/>
    <w:link w:val="af8"/>
    <w:uiPriority w:val="99"/>
    <w:unhideWhenUsed/>
    <w:rsid w:val="002C0871"/>
    <w:pPr>
      <w:tabs>
        <w:tab w:val="center" w:pos="4677"/>
        <w:tab w:val="right" w:pos="9355"/>
      </w:tabs>
      <w:spacing w:after="0"/>
    </w:pPr>
  </w:style>
  <w:style w:type="character" w:customStyle="1" w:styleId="af8">
    <w:name w:val="Нижній колонтитул Знак"/>
    <w:basedOn w:val="a1"/>
    <w:link w:val="af7"/>
    <w:uiPriority w:val="99"/>
    <w:rsid w:val="002C0871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4132</Words>
  <Characters>23559</Characters>
  <Application>Microsoft Office Word</Application>
  <DocSecurity>0</DocSecurity>
  <Lines>196</Lines>
  <Paragraphs>55</Paragraphs>
  <ScaleCrop>false</ScaleCrop>
  <Company/>
  <LinksUpToDate>false</LinksUpToDate>
  <CharactersWithSpaces>2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19-09-12T17:33:00Z</dcterms:created>
  <dcterms:modified xsi:type="dcterms:W3CDTF">2020-09-19T01:40:00Z</dcterms:modified>
</cp:coreProperties>
</file>